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1C39C" w14:textId="77777777" w:rsidR="0006186C" w:rsidRPr="0006186C" w:rsidRDefault="0006186C" w:rsidP="0006186C">
      <w:pPr>
        <w:keepNext/>
        <w:rPr>
          <w:rFonts w:ascii="Times New Roman" w:hAnsi="Times New Roman" w:cs="Times New Roman"/>
          <w:b/>
          <w:bCs/>
          <w:sz w:val="36"/>
          <w:szCs w:val="36"/>
        </w:rPr>
      </w:pPr>
      <w:r w:rsidRPr="0006186C">
        <w:rPr>
          <w:rFonts w:ascii="Times New Roman" w:hAnsi="Times New Roman" w:cs="Times New Roman"/>
          <w:b/>
          <w:bCs/>
          <w:sz w:val="36"/>
          <w:szCs w:val="36"/>
        </w:rPr>
        <w:t>Implementation of Virtual Reality for Neurodivergent Individuals: Perspectives of Disability Care Staff</w:t>
      </w:r>
    </w:p>
    <w:p w14:paraId="32DA0E4A" w14:textId="77777777" w:rsidR="0006186C" w:rsidRDefault="0006186C" w:rsidP="0006186C">
      <w:pPr>
        <w:keepNext/>
      </w:pPr>
    </w:p>
    <w:p w14:paraId="098024CC" w14:textId="288487E1" w:rsidR="0006186C" w:rsidRPr="0006186C" w:rsidRDefault="0006186C" w:rsidP="00F276C6">
      <w:pPr>
        <w:keepNext/>
        <w:rPr>
          <w:rFonts w:ascii="Times New Roman" w:hAnsi="Times New Roman" w:cs="Times New Roman"/>
          <w:b/>
          <w:bCs/>
          <w:sz w:val="36"/>
          <w:szCs w:val="36"/>
        </w:rPr>
      </w:pPr>
      <w:r w:rsidRPr="0006186C">
        <w:rPr>
          <w:rFonts w:ascii="Times New Roman" w:hAnsi="Times New Roman" w:cs="Times New Roman"/>
          <w:b/>
          <w:bCs/>
          <w:sz w:val="36"/>
          <w:szCs w:val="36"/>
        </w:rPr>
        <w:t>Supplemental Material</w:t>
      </w:r>
      <w:r>
        <w:rPr>
          <w:rFonts w:ascii="Times New Roman" w:hAnsi="Times New Roman" w:cs="Times New Roman"/>
          <w:b/>
          <w:bCs/>
          <w:sz w:val="36"/>
          <w:szCs w:val="36"/>
        </w:rPr>
        <w:t xml:space="preserve"> - </w:t>
      </w:r>
      <w:r w:rsidRPr="0006186C">
        <w:rPr>
          <w:rFonts w:ascii="Times New Roman" w:hAnsi="Times New Roman" w:cs="Times New Roman"/>
          <w:b/>
          <w:bCs/>
          <w:sz w:val="36"/>
          <w:szCs w:val="36"/>
        </w:rPr>
        <w:t>Survey Questions</w:t>
      </w:r>
    </w:p>
    <w:p w14:paraId="41B89652" w14:textId="77777777" w:rsidR="0006186C" w:rsidRDefault="0006186C" w:rsidP="00F276C6">
      <w:pPr>
        <w:keepNext/>
      </w:pPr>
    </w:p>
    <w:p w14:paraId="7DD9E6D7" w14:textId="77777777" w:rsidR="0006186C" w:rsidRDefault="0006186C" w:rsidP="00F276C6">
      <w:pPr>
        <w:keepNext/>
      </w:pPr>
    </w:p>
    <w:p w14:paraId="7827288C" w14:textId="77777777" w:rsidR="0006186C" w:rsidRDefault="0006186C" w:rsidP="00F276C6">
      <w:pPr>
        <w:keepNext/>
      </w:pPr>
    </w:p>
    <w:p w14:paraId="1CB71762" w14:textId="77777777" w:rsidR="00F276C6" w:rsidRDefault="00F276C6" w:rsidP="00F276C6">
      <w:pPr>
        <w:keepNext/>
      </w:pPr>
    </w:p>
    <w:p w14:paraId="3708C80B" w14:textId="77777777" w:rsidR="00F276C6" w:rsidRDefault="00F276C6" w:rsidP="00F276C6">
      <w:pPr>
        <w:keepNext/>
      </w:pPr>
      <w:r>
        <w:t>Q1 By completing and submitting the questionnaire/survey, you are indicating that you have read and understood the Participant Information Sheet and give your consent to be involved in the research. Do you want to participate in this study?</w:t>
      </w:r>
    </w:p>
    <w:p w14:paraId="66EF25BC" w14:textId="77777777" w:rsidR="00F276C6" w:rsidRDefault="00F276C6" w:rsidP="00F276C6">
      <w:pPr>
        <w:pStyle w:val="ListParagraph"/>
        <w:keepNext/>
        <w:numPr>
          <w:ilvl w:val="0"/>
          <w:numId w:val="4"/>
        </w:numPr>
        <w:spacing w:line="276" w:lineRule="auto"/>
        <w:contextualSpacing w:val="0"/>
      </w:pPr>
      <w:r>
        <w:t xml:space="preserve">Yes  </w:t>
      </w:r>
    </w:p>
    <w:p w14:paraId="7F879208" w14:textId="77777777" w:rsidR="00F276C6" w:rsidRDefault="00F276C6" w:rsidP="00F276C6">
      <w:pPr>
        <w:pStyle w:val="ListParagraph"/>
        <w:keepNext/>
        <w:numPr>
          <w:ilvl w:val="0"/>
          <w:numId w:val="4"/>
        </w:numPr>
        <w:spacing w:line="276" w:lineRule="auto"/>
        <w:contextualSpacing w:val="0"/>
      </w:pPr>
      <w:r>
        <w:t xml:space="preserve">No </w:t>
      </w:r>
    </w:p>
    <w:p w14:paraId="0EFA3CF6" w14:textId="77777777" w:rsidR="00F276C6" w:rsidRDefault="00F276C6" w:rsidP="00F276C6"/>
    <w:p w14:paraId="31016D2E" w14:textId="77777777" w:rsidR="00F276C6" w:rsidRDefault="00F276C6" w:rsidP="00F276C6">
      <w:pPr>
        <w:keepNext/>
      </w:pPr>
      <w:r>
        <w:t>Q2 In which country do you currently reside?</w:t>
      </w:r>
    </w:p>
    <w:p w14:paraId="1EC63FF3" w14:textId="77777777" w:rsidR="00F276C6" w:rsidRDefault="00F276C6" w:rsidP="00F276C6">
      <w:pPr>
        <w:pStyle w:val="Dropdown"/>
        <w:keepNext/>
      </w:pPr>
      <w:r>
        <w:rPr>
          <w:rFonts w:ascii="Arial" w:hAnsi="Arial" w:cs="Arial"/>
        </w:rPr>
        <w:t>▼</w:t>
      </w:r>
      <w:r>
        <w:t xml:space="preserve"> Afghanistan (1) ... Zimbabwe (1357)</w:t>
      </w:r>
    </w:p>
    <w:p w14:paraId="369016A2" w14:textId="77777777" w:rsidR="00F276C6" w:rsidRDefault="00F276C6" w:rsidP="00F276C6">
      <w:pPr>
        <w:pStyle w:val="QuestionSeparator"/>
      </w:pPr>
    </w:p>
    <w:p w14:paraId="50C11805" w14:textId="77777777" w:rsidR="00F276C6" w:rsidRDefault="00F276C6" w:rsidP="00F276C6">
      <w:pPr>
        <w:pStyle w:val="QDisplayLogic"/>
        <w:keepNext/>
      </w:pPr>
      <w:r>
        <w:t>Display This Question:</w:t>
      </w:r>
    </w:p>
    <w:p w14:paraId="1AC3697C" w14:textId="77777777" w:rsidR="00F276C6" w:rsidRDefault="00F276C6" w:rsidP="00F276C6">
      <w:pPr>
        <w:pStyle w:val="QDisplayLogic"/>
        <w:keepNext/>
        <w:ind w:firstLine="400"/>
      </w:pPr>
      <w:r>
        <w:t xml:space="preserve">If </w:t>
      </w:r>
      <w:proofErr w:type="gramStart"/>
      <w:r>
        <w:t>In</w:t>
      </w:r>
      <w:proofErr w:type="gramEnd"/>
      <w:r>
        <w:t xml:space="preserve"> which country do you currently reside? = Australia</w:t>
      </w:r>
    </w:p>
    <w:p w14:paraId="55B28294" w14:textId="77777777" w:rsidR="00F276C6" w:rsidRDefault="00F276C6" w:rsidP="00F276C6">
      <w:pPr>
        <w:keepNext/>
      </w:pPr>
      <w:r>
        <w:t>Q3 In which state do you currently reside in? </w:t>
      </w:r>
    </w:p>
    <w:p w14:paraId="3C483B03" w14:textId="77777777" w:rsidR="00F276C6" w:rsidRDefault="00F276C6" w:rsidP="00F276C6">
      <w:pPr>
        <w:pStyle w:val="ListParagraph"/>
        <w:keepNext/>
        <w:numPr>
          <w:ilvl w:val="0"/>
          <w:numId w:val="4"/>
        </w:numPr>
        <w:spacing w:line="276" w:lineRule="auto"/>
        <w:contextualSpacing w:val="0"/>
      </w:pPr>
      <w:r>
        <w:t xml:space="preserve">New South Wales </w:t>
      </w:r>
    </w:p>
    <w:p w14:paraId="3A0CB45D" w14:textId="77777777" w:rsidR="00F276C6" w:rsidRDefault="00F276C6" w:rsidP="00F276C6">
      <w:pPr>
        <w:pStyle w:val="ListParagraph"/>
        <w:keepNext/>
        <w:numPr>
          <w:ilvl w:val="0"/>
          <w:numId w:val="4"/>
        </w:numPr>
        <w:spacing w:line="276" w:lineRule="auto"/>
        <w:contextualSpacing w:val="0"/>
      </w:pPr>
      <w:r>
        <w:t xml:space="preserve">Victoria </w:t>
      </w:r>
    </w:p>
    <w:p w14:paraId="14701833" w14:textId="77777777" w:rsidR="00F276C6" w:rsidRDefault="00F276C6" w:rsidP="00F276C6">
      <w:pPr>
        <w:pStyle w:val="ListParagraph"/>
        <w:keepNext/>
        <w:numPr>
          <w:ilvl w:val="0"/>
          <w:numId w:val="4"/>
        </w:numPr>
        <w:spacing w:line="276" w:lineRule="auto"/>
        <w:contextualSpacing w:val="0"/>
      </w:pPr>
      <w:r>
        <w:t xml:space="preserve">Queensland </w:t>
      </w:r>
    </w:p>
    <w:p w14:paraId="2B5D09C9" w14:textId="77777777" w:rsidR="00F276C6" w:rsidRDefault="00F276C6" w:rsidP="00F276C6">
      <w:pPr>
        <w:pStyle w:val="ListParagraph"/>
        <w:keepNext/>
        <w:numPr>
          <w:ilvl w:val="0"/>
          <w:numId w:val="4"/>
        </w:numPr>
        <w:spacing w:line="276" w:lineRule="auto"/>
        <w:contextualSpacing w:val="0"/>
      </w:pPr>
      <w:r>
        <w:t xml:space="preserve">Western Australia </w:t>
      </w:r>
    </w:p>
    <w:p w14:paraId="2B4D32C5" w14:textId="77777777" w:rsidR="00F276C6" w:rsidRDefault="00F276C6" w:rsidP="00F276C6">
      <w:pPr>
        <w:pStyle w:val="ListParagraph"/>
        <w:keepNext/>
        <w:numPr>
          <w:ilvl w:val="0"/>
          <w:numId w:val="4"/>
        </w:numPr>
        <w:spacing w:line="276" w:lineRule="auto"/>
        <w:contextualSpacing w:val="0"/>
      </w:pPr>
      <w:r>
        <w:t xml:space="preserve">South Australia </w:t>
      </w:r>
    </w:p>
    <w:p w14:paraId="4BA185BC" w14:textId="77777777" w:rsidR="00F276C6" w:rsidRDefault="00F276C6" w:rsidP="00F276C6">
      <w:pPr>
        <w:pStyle w:val="ListParagraph"/>
        <w:keepNext/>
        <w:numPr>
          <w:ilvl w:val="0"/>
          <w:numId w:val="4"/>
        </w:numPr>
        <w:spacing w:line="276" w:lineRule="auto"/>
        <w:contextualSpacing w:val="0"/>
      </w:pPr>
      <w:r>
        <w:t>Tasmania</w:t>
      </w:r>
    </w:p>
    <w:p w14:paraId="0E9452CB" w14:textId="77777777" w:rsidR="00F276C6" w:rsidRDefault="00F276C6" w:rsidP="00F276C6">
      <w:pPr>
        <w:pStyle w:val="ListParagraph"/>
        <w:keepNext/>
        <w:numPr>
          <w:ilvl w:val="0"/>
          <w:numId w:val="4"/>
        </w:numPr>
        <w:spacing w:line="276" w:lineRule="auto"/>
        <w:contextualSpacing w:val="0"/>
      </w:pPr>
      <w:r>
        <w:t>Northern Territory</w:t>
      </w:r>
    </w:p>
    <w:p w14:paraId="6B38F2E3" w14:textId="77777777" w:rsidR="00F276C6" w:rsidRDefault="00F276C6" w:rsidP="00F276C6">
      <w:pPr>
        <w:pStyle w:val="ListParagraph"/>
        <w:keepNext/>
        <w:numPr>
          <w:ilvl w:val="0"/>
          <w:numId w:val="4"/>
        </w:numPr>
        <w:spacing w:line="276" w:lineRule="auto"/>
        <w:contextualSpacing w:val="0"/>
      </w:pPr>
      <w:r>
        <w:t xml:space="preserve">Australian Capital Territory </w:t>
      </w:r>
    </w:p>
    <w:p w14:paraId="02CAD0B3" w14:textId="77777777" w:rsidR="00F276C6" w:rsidRDefault="00F276C6" w:rsidP="00F276C6"/>
    <w:p w14:paraId="39B51B99" w14:textId="77777777" w:rsidR="00F276C6" w:rsidRDefault="00F276C6" w:rsidP="00F276C6"/>
    <w:p w14:paraId="73F09BBE" w14:textId="77777777" w:rsidR="00F276C6" w:rsidRDefault="00F276C6" w:rsidP="00F276C6"/>
    <w:p w14:paraId="7093ACB9" w14:textId="77777777" w:rsidR="00F276C6" w:rsidRDefault="00F276C6" w:rsidP="00F276C6">
      <w:pPr>
        <w:keepNext/>
      </w:pPr>
      <w:r>
        <w:lastRenderedPageBreak/>
        <w:t>Q4 What gender do you identify with? </w:t>
      </w:r>
    </w:p>
    <w:p w14:paraId="6C563A34" w14:textId="77777777" w:rsidR="00F276C6" w:rsidRDefault="00F276C6" w:rsidP="00F276C6">
      <w:pPr>
        <w:pStyle w:val="ListParagraph"/>
        <w:keepNext/>
        <w:numPr>
          <w:ilvl w:val="0"/>
          <w:numId w:val="4"/>
        </w:numPr>
        <w:spacing w:line="276" w:lineRule="auto"/>
        <w:contextualSpacing w:val="0"/>
      </w:pPr>
      <w:r>
        <w:t xml:space="preserve">Male   </w:t>
      </w:r>
    </w:p>
    <w:p w14:paraId="4303C69D" w14:textId="77777777" w:rsidR="00F276C6" w:rsidRDefault="00F276C6" w:rsidP="00F276C6">
      <w:pPr>
        <w:pStyle w:val="ListParagraph"/>
        <w:keepNext/>
        <w:numPr>
          <w:ilvl w:val="0"/>
          <w:numId w:val="4"/>
        </w:numPr>
        <w:spacing w:line="276" w:lineRule="auto"/>
        <w:contextualSpacing w:val="0"/>
      </w:pPr>
      <w:r>
        <w:t xml:space="preserve">Female  </w:t>
      </w:r>
    </w:p>
    <w:p w14:paraId="02E75A44" w14:textId="77777777" w:rsidR="00F276C6" w:rsidRDefault="00F276C6" w:rsidP="00F276C6">
      <w:pPr>
        <w:pStyle w:val="ListParagraph"/>
        <w:keepNext/>
        <w:numPr>
          <w:ilvl w:val="0"/>
          <w:numId w:val="4"/>
        </w:numPr>
        <w:spacing w:line="276" w:lineRule="auto"/>
        <w:contextualSpacing w:val="0"/>
      </w:pPr>
      <w:r>
        <w:t>Non-binary / third gender</w:t>
      </w:r>
    </w:p>
    <w:p w14:paraId="007EA565" w14:textId="77777777" w:rsidR="00F276C6" w:rsidRDefault="00F276C6" w:rsidP="00F276C6">
      <w:pPr>
        <w:pStyle w:val="ListParagraph"/>
        <w:keepNext/>
        <w:numPr>
          <w:ilvl w:val="0"/>
          <w:numId w:val="4"/>
        </w:numPr>
        <w:spacing w:line="276" w:lineRule="auto"/>
        <w:contextualSpacing w:val="0"/>
      </w:pPr>
      <w:r>
        <w:t xml:space="preserve">Prefer not to </w:t>
      </w:r>
      <w:proofErr w:type="gramStart"/>
      <w:r>
        <w:t>say</w:t>
      </w:r>
      <w:proofErr w:type="gramEnd"/>
      <w:r>
        <w:t xml:space="preserve"> </w:t>
      </w:r>
    </w:p>
    <w:p w14:paraId="159BBA23" w14:textId="77777777" w:rsidR="00F276C6" w:rsidRDefault="00F276C6" w:rsidP="00F276C6"/>
    <w:p w14:paraId="12407BCC" w14:textId="77777777" w:rsidR="00F276C6" w:rsidRDefault="00F276C6" w:rsidP="00F276C6"/>
    <w:p w14:paraId="4ED9F278" w14:textId="77777777" w:rsidR="00F276C6" w:rsidRDefault="00F276C6" w:rsidP="00F276C6"/>
    <w:p w14:paraId="1A37BBD2" w14:textId="77777777" w:rsidR="00F276C6" w:rsidRDefault="00F276C6" w:rsidP="00F276C6"/>
    <w:p w14:paraId="672D2541" w14:textId="77777777" w:rsidR="00F276C6" w:rsidRDefault="00F276C6" w:rsidP="00F276C6"/>
    <w:p w14:paraId="49FB10C5" w14:textId="77777777" w:rsidR="00F276C6" w:rsidRDefault="00F276C6" w:rsidP="00F276C6"/>
    <w:p w14:paraId="3FBF2D75" w14:textId="77777777" w:rsidR="00F276C6" w:rsidRDefault="00F276C6" w:rsidP="00F276C6"/>
    <w:p w14:paraId="243FBDD1" w14:textId="77777777" w:rsidR="00F276C6" w:rsidRDefault="00F276C6" w:rsidP="00F276C6"/>
    <w:p w14:paraId="3C61CC60" w14:textId="77777777" w:rsidR="00F276C6" w:rsidRDefault="00F276C6" w:rsidP="00F276C6">
      <w:pPr>
        <w:keepNext/>
      </w:pPr>
      <w:r>
        <w:t>Q5 How old are you? </w:t>
      </w:r>
    </w:p>
    <w:p w14:paraId="0EEA435D" w14:textId="77777777" w:rsidR="00F276C6" w:rsidRDefault="00F276C6" w:rsidP="00F276C6">
      <w:pPr>
        <w:pStyle w:val="TextEntryLine"/>
        <w:ind w:firstLine="400"/>
      </w:pPr>
      <w:r>
        <w:t>________________________________________________________________</w:t>
      </w:r>
    </w:p>
    <w:p w14:paraId="4C26FB02" w14:textId="77777777" w:rsidR="00F276C6" w:rsidRDefault="00F276C6" w:rsidP="00F276C6"/>
    <w:p w14:paraId="0E786CB9" w14:textId="77777777" w:rsidR="00F276C6" w:rsidRDefault="00F276C6" w:rsidP="00F276C6"/>
    <w:p w14:paraId="3CEFA563" w14:textId="77777777" w:rsidR="00F276C6" w:rsidRDefault="00F276C6" w:rsidP="00F276C6">
      <w:pPr>
        <w:keepNext/>
      </w:pPr>
      <w:r>
        <w:t xml:space="preserve">Q6 Are you currently working for a disability organisation that has clients with neurodevelopmental disorders? </w:t>
      </w:r>
      <w:r>
        <w:br/>
      </w:r>
      <w:r>
        <w:br/>
        <w:t>For example, autism spectrum disorder (ASD), intellectual disability, learning disabilities, attention deficit hyperactivity disorder (ADHD) etc.</w:t>
      </w:r>
    </w:p>
    <w:p w14:paraId="50A898F0" w14:textId="77777777" w:rsidR="00F276C6" w:rsidRDefault="00F276C6" w:rsidP="00F276C6">
      <w:pPr>
        <w:pStyle w:val="ListParagraph"/>
        <w:keepNext/>
        <w:numPr>
          <w:ilvl w:val="0"/>
          <w:numId w:val="4"/>
        </w:numPr>
        <w:spacing w:line="276" w:lineRule="auto"/>
        <w:contextualSpacing w:val="0"/>
      </w:pPr>
      <w:r>
        <w:t xml:space="preserve">Yes  </w:t>
      </w:r>
    </w:p>
    <w:p w14:paraId="6EFFFE16" w14:textId="77777777" w:rsidR="00F276C6" w:rsidRDefault="00F276C6" w:rsidP="00F276C6">
      <w:pPr>
        <w:pStyle w:val="ListParagraph"/>
        <w:keepNext/>
        <w:numPr>
          <w:ilvl w:val="0"/>
          <w:numId w:val="4"/>
        </w:numPr>
        <w:spacing w:line="276" w:lineRule="auto"/>
        <w:contextualSpacing w:val="0"/>
      </w:pPr>
      <w:r>
        <w:t>No</w:t>
      </w:r>
    </w:p>
    <w:p w14:paraId="6DC37618" w14:textId="77777777" w:rsidR="00F276C6" w:rsidRDefault="00F276C6" w:rsidP="00F276C6"/>
    <w:p w14:paraId="7E966A54" w14:textId="77777777" w:rsidR="00F276C6" w:rsidRDefault="00F276C6" w:rsidP="00F276C6"/>
    <w:p w14:paraId="6B7A2335" w14:textId="77777777" w:rsidR="00F276C6" w:rsidRDefault="00F276C6" w:rsidP="00F276C6">
      <w:pPr>
        <w:keepNext/>
      </w:pPr>
      <w:r>
        <w:lastRenderedPageBreak/>
        <w:t>Q7 What is your primary role at your organisation? </w:t>
      </w:r>
    </w:p>
    <w:p w14:paraId="47A58A7C" w14:textId="77777777" w:rsidR="00F276C6" w:rsidRDefault="00F276C6" w:rsidP="00F276C6">
      <w:pPr>
        <w:pStyle w:val="ListParagraph"/>
        <w:keepNext/>
        <w:numPr>
          <w:ilvl w:val="0"/>
          <w:numId w:val="4"/>
        </w:numPr>
        <w:spacing w:line="276" w:lineRule="auto"/>
        <w:contextualSpacing w:val="0"/>
      </w:pPr>
      <w:r>
        <w:t xml:space="preserve">Clinical care of clients  </w:t>
      </w:r>
    </w:p>
    <w:p w14:paraId="34BE95FB" w14:textId="77777777" w:rsidR="00F276C6" w:rsidRDefault="00F276C6" w:rsidP="00F276C6">
      <w:pPr>
        <w:pStyle w:val="ListParagraph"/>
        <w:keepNext/>
        <w:numPr>
          <w:ilvl w:val="0"/>
          <w:numId w:val="4"/>
        </w:numPr>
        <w:spacing w:line="276" w:lineRule="auto"/>
        <w:contextualSpacing w:val="0"/>
      </w:pPr>
      <w:r>
        <w:t xml:space="preserve">Administrative  </w:t>
      </w:r>
    </w:p>
    <w:p w14:paraId="0E8C9D59" w14:textId="77777777" w:rsidR="00F276C6" w:rsidRDefault="00F276C6" w:rsidP="00F276C6">
      <w:pPr>
        <w:pStyle w:val="ListParagraph"/>
        <w:keepNext/>
        <w:numPr>
          <w:ilvl w:val="0"/>
          <w:numId w:val="4"/>
        </w:numPr>
        <w:spacing w:line="276" w:lineRule="auto"/>
        <w:contextualSpacing w:val="0"/>
      </w:pPr>
      <w:r>
        <w:t xml:space="preserve">Managerial  </w:t>
      </w:r>
    </w:p>
    <w:p w14:paraId="437D06AB" w14:textId="77777777" w:rsidR="00F276C6" w:rsidRDefault="00F276C6" w:rsidP="00F276C6">
      <w:pPr>
        <w:pStyle w:val="ListParagraph"/>
        <w:keepNext/>
        <w:numPr>
          <w:ilvl w:val="0"/>
          <w:numId w:val="4"/>
        </w:numPr>
        <w:spacing w:line="276" w:lineRule="auto"/>
        <w:contextualSpacing w:val="0"/>
      </w:pPr>
      <w:r>
        <w:t xml:space="preserve">Student </w:t>
      </w:r>
    </w:p>
    <w:p w14:paraId="2E75B5D3" w14:textId="77777777" w:rsidR="00F276C6" w:rsidRDefault="00F276C6" w:rsidP="00F276C6">
      <w:pPr>
        <w:pStyle w:val="ListParagraph"/>
        <w:keepNext/>
        <w:numPr>
          <w:ilvl w:val="0"/>
          <w:numId w:val="4"/>
        </w:numPr>
        <w:spacing w:line="276" w:lineRule="auto"/>
        <w:contextualSpacing w:val="0"/>
      </w:pPr>
      <w:r>
        <w:t>Other (please specify) __________________________________________________</w:t>
      </w:r>
    </w:p>
    <w:p w14:paraId="74CD221C" w14:textId="77777777" w:rsidR="00F276C6" w:rsidRDefault="00F276C6" w:rsidP="00F276C6"/>
    <w:p w14:paraId="7CA290CB" w14:textId="77777777" w:rsidR="00F276C6" w:rsidRDefault="00F276C6" w:rsidP="00F276C6"/>
    <w:p w14:paraId="0399A912" w14:textId="77777777" w:rsidR="00F276C6" w:rsidRDefault="00F276C6" w:rsidP="00F276C6">
      <w:pPr>
        <w:pStyle w:val="QDisplayLogic"/>
        <w:keepNext/>
      </w:pPr>
      <w:r>
        <w:lastRenderedPageBreak/>
        <w:t>Display This Question:</w:t>
      </w:r>
    </w:p>
    <w:p w14:paraId="38F7CB9D" w14:textId="77777777" w:rsidR="00F276C6" w:rsidRDefault="00F276C6" w:rsidP="00F276C6">
      <w:pPr>
        <w:pStyle w:val="QDisplayLogic"/>
        <w:keepNext/>
        <w:ind w:firstLine="400"/>
      </w:pPr>
      <w:r>
        <w:t xml:space="preserve">If What is your primary role at your </w:t>
      </w:r>
      <w:proofErr w:type="spellStart"/>
      <w:r>
        <w:t>organisation</w:t>
      </w:r>
      <w:proofErr w:type="spellEnd"/>
      <w:r>
        <w:t>?  = Clinical care of clients</w:t>
      </w:r>
    </w:p>
    <w:p w14:paraId="154B2918" w14:textId="77777777" w:rsidR="00F276C6" w:rsidRDefault="00F276C6" w:rsidP="00F276C6">
      <w:pPr>
        <w:keepNext/>
      </w:pPr>
      <w:r>
        <w:t>Q8 Please indicate your occupation (clinical)</w:t>
      </w:r>
    </w:p>
    <w:p w14:paraId="7F743623" w14:textId="77777777" w:rsidR="00F276C6" w:rsidRDefault="00F276C6" w:rsidP="00F276C6">
      <w:pPr>
        <w:pStyle w:val="ListParagraph"/>
        <w:keepNext/>
        <w:numPr>
          <w:ilvl w:val="0"/>
          <w:numId w:val="4"/>
        </w:numPr>
        <w:spacing w:line="276" w:lineRule="auto"/>
        <w:contextualSpacing w:val="0"/>
      </w:pPr>
      <w:r>
        <w:t xml:space="preserve">Psychiatrist   </w:t>
      </w:r>
    </w:p>
    <w:p w14:paraId="284DD44D" w14:textId="77777777" w:rsidR="00F276C6" w:rsidRDefault="00F276C6" w:rsidP="00F276C6">
      <w:pPr>
        <w:pStyle w:val="ListParagraph"/>
        <w:keepNext/>
        <w:numPr>
          <w:ilvl w:val="0"/>
          <w:numId w:val="4"/>
        </w:numPr>
        <w:spacing w:line="276" w:lineRule="auto"/>
        <w:contextualSpacing w:val="0"/>
      </w:pPr>
      <w:r>
        <w:t xml:space="preserve">Psychologist </w:t>
      </w:r>
    </w:p>
    <w:p w14:paraId="4CD663EA" w14:textId="77777777" w:rsidR="00F276C6" w:rsidRDefault="00F276C6" w:rsidP="00F276C6">
      <w:pPr>
        <w:pStyle w:val="ListParagraph"/>
        <w:keepNext/>
        <w:numPr>
          <w:ilvl w:val="0"/>
          <w:numId w:val="4"/>
        </w:numPr>
        <w:spacing w:line="276" w:lineRule="auto"/>
        <w:contextualSpacing w:val="0"/>
      </w:pPr>
      <w:r>
        <w:t>General Practitioner</w:t>
      </w:r>
    </w:p>
    <w:p w14:paraId="57C3EEF5" w14:textId="77777777" w:rsidR="00F276C6" w:rsidRDefault="00F276C6" w:rsidP="00F276C6">
      <w:pPr>
        <w:pStyle w:val="ListParagraph"/>
        <w:keepNext/>
        <w:numPr>
          <w:ilvl w:val="0"/>
          <w:numId w:val="4"/>
        </w:numPr>
        <w:spacing w:line="276" w:lineRule="auto"/>
        <w:contextualSpacing w:val="0"/>
      </w:pPr>
      <w:r>
        <w:t xml:space="preserve">Nurse </w:t>
      </w:r>
    </w:p>
    <w:p w14:paraId="12B31CE0" w14:textId="77777777" w:rsidR="00F276C6" w:rsidRDefault="00F276C6" w:rsidP="00F276C6">
      <w:pPr>
        <w:pStyle w:val="ListParagraph"/>
        <w:keepNext/>
        <w:numPr>
          <w:ilvl w:val="0"/>
          <w:numId w:val="4"/>
        </w:numPr>
        <w:spacing w:line="276" w:lineRule="auto"/>
        <w:contextualSpacing w:val="0"/>
      </w:pPr>
      <w:r>
        <w:t>Occupational Therapist</w:t>
      </w:r>
    </w:p>
    <w:p w14:paraId="7C67781E" w14:textId="77777777" w:rsidR="00F276C6" w:rsidRDefault="00F276C6" w:rsidP="00F276C6">
      <w:pPr>
        <w:pStyle w:val="ListParagraph"/>
        <w:keepNext/>
        <w:numPr>
          <w:ilvl w:val="0"/>
          <w:numId w:val="4"/>
        </w:numPr>
        <w:spacing w:line="276" w:lineRule="auto"/>
        <w:contextualSpacing w:val="0"/>
      </w:pPr>
      <w:r>
        <w:t>Developmental Educator</w:t>
      </w:r>
    </w:p>
    <w:p w14:paraId="28780053" w14:textId="77777777" w:rsidR="00F276C6" w:rsidRDefault="00F276C6" w:rsidP="00F276C6">
      <w:pPr>
        <w:pStyle w:val="ListParagraph"/>
        <w:keepNext/>
        <w:numPr>
          <w:ilvl w:val="0"/>
          <w:numId w:val="4"/>
        </w:numPr>
        <w:spacing w:line="276" w:lineRule="auto"/>
        <w:contextualSpacing w:val="0"/>
      </w:pPr>
      <w:r>
        <w:t>Support Coordinator</w:t>
      </w:r>
    </w:p>
    <w:p w14:paraId="1EB13982" w14:textId="77777777" w:rsidR="00F276C6" w:rsidRDefault="00F276C6" w:rsidP="00F276C6">
      <w:pPr>
        <w:pStyle w:val="ListParagraph"/>
        <w:keepNext/>
        <w:numPr>
          <w:ilvl w:val="0"/>
          <w:numId w:val="4"/>
        </w:numPr>
        <w:spacing w:line="276" w:lineRule="auto"/>
        <w:contextualSpacing w:val="0"/>
      </w:pPr>
      <w:r>
        <w:t xml:space="preserve">Social Worker </w:t>
      </w:r>
    </w:p>
    <w:p w14:paraId="0FF80366" w14:textId="77777777" w:rsidR="00F276C6" w:rsidRDefault="00F276C6" w:rsidP="00F276C6">
      <w:pPr>
        <w:pStyle w:val="ListParagraph"/>
        <w:keepNext/>
        <w:numPr>
          <w:ilvl w:val="0"/>
          <w:numId w:val="4"/>
        </w:numPr>
        <w:spacing w:line="276" w:lineRule="auto"/>
        <w:contextualSpacing w:val="0"/>
      </w:pPr>
      <w:r>
        <w:t xml:space="preserve">Physiotherapist </w:t>
      </w:r>
    </w:p>
    <w:p w14:paraId="38A72B5C" w14:textId="77777777" w:rsidR="00F276C6" w:rsidRDefault="00F276C6" w:rsidP="00F276C6">
      <w:pPr>
        <w:pStyle w:val="ListParagraph"/>
        <w:keepNext/>
        <w:numPr>
          <w:ilvl w:val="0"/>
          <w:numId w:val="4"/>
        </w:numPr>
        <w:spacing w:line="276" w:lineRule="auto"/>
        <w:contextualSpacing w:val="0"/>
      </w:pPr>
      <w:r>
        <w:t>Behavioural Therapist</w:t>
      </w:r>
    </w:p>
    <w:p w14:paraId="003730F5" w14:textId="77777777" w:rsidR="00F276C6" w:rsidRDefault="00F276C6" w:rsidP="00F276C6">
      <w:pPr>
        <w:pStyle w:val="ListParagraph"/>
        <w:keepNext/>
        <w:numPr>
          <w:ilvl w:val="0"/>
          <w:numId w:val="4"/>
        </w:numPr>
        <w:spacing w:line="276" w:lineRule="auto"/>
        <w:contextualSpacing w:val="0"/>
      </w:pPr>
      <w:r>
        <w:t>Support Worker</w:t>
      </w:r>
    </w:p>
    <w:p w14:paraId="605DD3E2" w14:textId="77777777" w:rsidR="00F276C6" w:rsidRDefault="00F276C6" w:rsidP="00F276C6">
      <w:pPr>
        <w:pStyle w:val="ListParagraph"/>
        <w:keepNext/>
        <w:numPr>
          <w:ilvl w:val="0"/>
          <w:numId w:val="4"/>
        </w:numPr>
        <w:spacing w:line="276" w:lineRule="auto"/>
        <w:contextualSpacing w:val="0"/>
      </w:pPr>
      <w:r>
        <w:t xml:space="preserve">Allied Health Therapist </w:t>
      </w:r>
    </w:p>
    <w:p w14:paraId="0A967DBE" w14:textId="77777777" w:rsidR="00F276C6" w:rsidRDefault="00F276C6" w:rsidP="00F276C6">
      <w:pPr>
        <w:pStyle w:val="ListParagraph"/>
        <w:keepNext/>
        <w:numPr>
          <w:ilvl w:val="0"/>
          <w:numId w:val="4"/>
        </w:numPr>
        <w:spacing w:line="276" w:lineRule="auto"/>
        <w:contextualSpacing w:val="0"/>
      </w:pPr>
      <w:r>
        <w:t>Other (please specify) __________________________________________________</w:t>
      </w:r>
    </w:p>
    <w:p w14:paraId="4A628E75" w14:textId="77777777" w:rsidR="00F276C6" w:rsidRDefault="00F276C6" w:rsidP="00F276C6"/>
    <w:p w14:paraId="41FFED54" w14:textId="77777777" w:rsidR="00F276C6" w:rsidRDefault="00F276C6" w:rsidP="00F276C6">
      <w:r>
        <w:br w:type="page"/>
      </w:r>
    </w:p>
    <w:p w14:paraId="12408CA8" w14:textId="77777777" w:rsidR="00F276C6" w:rsidRDefault="00F276C6" w:rsidP="00F276C6">
      <w:pPr>
        <w:pStyle w:val="QDisplayLogic"/>
        <w:keepNext/>
      </w:pPr>
      <w:r>
        <w:lastRenderedPageBreak/>
        <w:t>Display This Question:</w:t>
      </w:r>
    </w:p>
    <w:p w14:paraId="5160B40A" w14:textId="77777777" w:rsidR="00F276C6" w:rsidRDefault="00F276C6" w:rsidP="00F276C6">
      <w:pPr>
        <w:pStyle w:val="QDisplayLogic"/>
        <w:keepNext/>
        <w:ind w:firstLine="400"/>
      </w:pPr>
      <w:r>
        <w:t xml:space="preserve">If What is your primary role at your </w:t>
      </w:r>
      <w:proofErr w:type="spellStart"/>
      <w:r>
        <w:t>organisation</w:t>
      </w:r>
      <w:proofErr w:type="spellEnd"/>
      <w:r>
        <w:t>?  = Administrative</w:t>
      </w:r>
    </w:p>
    <w:p w14:paraId="05E7C784" w14:textId="77777777" w:rsidR="00F276C6" w:rsidRDefault="00F276C6" w:rsidP="00F276C6"/>
    <w:p w14:paraId="27DDCB4D" w14:textId="77777777" w:rsidR="00F276C6" w:rsidRDefault="00F276C6" w:rsidP="00F276C6">
      <w:pPr>
        <w:keepNext/>
      </w:pPr>
      <w:r>
        <w:t>Q9 Please indicate your occupation (admin) </w:t>
      </w:r>
    </w:p>
    <w:p w14:paraId="02CD133B" w14:textId="77777777" w:rsidR="00F276C6" w:rsidRDefault="00F276C6" w:rsidP="00F276C6">
      <w:pPr>
        <w:pStyle w:val="ListParagraph"/>
        <w:keepNext/>
        <w:numPr>
          <w:ilvl w:val="0"/>
          <w:numId w:val="4"/>
        </w:numPr>
        <w:spacing w:line="276" w:lineRule="auto"/>
        <w:contextualSpacing w:val="0"/>
      </w:pPr>
      <w:r>
        <w:t>Reception</w:t>
      </w:r>
    </w:p>
    <w:p w14:paraId="10677223" w14:textId="77777777" w:rsidR="00F276C6" w:rsidRDefault="00F276C6" w:rsidP="00F276C6">
      <w:pPr>
        <w:pStyle w:val="ListParagraph"/>
        <w:keepNext/>
        <w:numPr>
          <w:ilvl w:val="0"/>
          <w:numId w:val="4"/>
        </w:numPr>
        <w:spacing w:line="276" w:lineRule="auto"/>
        <w:contextualSpacing w:val="0"/>
      </w:pPr>
      <w:r>
        <w:t xml:space="preserve">Organisational / operational </w:t>
      </w:r>
    </w:p>
    <w:p w14:paraId="6B9268EE" w14:textId="77777777" w:rsidR="00F276C6" w:rsidRDefault="00F276C6" w:rsidP="00F276C6">
      <w:pPr>
        <w:pStyle w:val="ListParagraph"/>
        <w:keepNext/>
        <w:numPr>
          <w:ilvl w:val="0"/>
          <w:numId w:val="4"/>
        </w:numPr>
        <w:spacing w:line="276" w:lineRule="auto"/>
        <w:contextualSpacing w:val="0"/>
      </w:pPr>
      <w:r>
        <w:t>Financial</w:t>
      </w:r>
    </w:p>
    <w:p w14:paraId="6AD0567D" w14:textId="77777777" w:rsidR="00F276C6" w:rsidRDefault="00F276C6" w:rsidP="00F276C6">
      <w:pPr>
        <w:pStyle w:val="ListParagraph"/>
        <w:keepNext/>
        <w:numPr>
          <w:ilvl w:val="0"/>
          <w:numId w:val="4"/>
        </w:numPr>
        <w:spacing w:line="276" w:lineRule="auto"/>
        <w:contextualSpacing w:val="0"/>
      </w:pPr>
      <w:r>
        <w:t>Other (please specify) __________________________________________________</w:t>
      </w:r>
    </w:p>
    <w:p w14:paraId="5592E621" w14:textId="77777777" w:rsidR="00F276C6" w:rsidRDefault="00F276C6" w:rsidP="00F276C6">
      <w:pPr>
        <w:pStyle w:val="ListParagraph"/>
        <w:keepNext/>
        <w:ind w:left="360"/>
      </w:pPr>
    </w:p>
    <w:p w14:paraId="7F936F67" w14:textId="77777777" w:rsidR="00F276C6" w:rsidRDefault="00F276C6" w:rsidP="00F276C6">
      <w:pPr>
        <w:pStyle w:val="QDisplayLogic"/>
        <w:keepNext/>
      </w:pPr>
      <w:r>
        <w:t>Display This Question:</w:t>
      </w:r>
    </w:p>
    <w:p w14:paraId="5625C671" w14:textId="77777777" w:rsidR="00F276C6" w:rsidRDefault="00F276C6" w:rsidP="00F276C6">
      <w:pPr>
        <w:pStyle w:val="QDisplayLogic"/>
        <w:keepNext/>
        <w:ind w:firstLine="400"/>
      </w:pPr>
      <w:r>
        <w:t xml:space="preserve">If What is your primary role at your </w:t>
      </w:r>
      <w:proofErr w:type="spellStart"/>
      <w:r>
        <w:t>organisation</w:t>
      </w:r>
      <w:proofErr w:type="spellEnd"/>
      <w:r>
        <w:t xml:space="preserve">?  = </w:t>
      </w:r>
      <w:proofErr w:type="spellStart"/>
      <w:r>
        <w:t>Mangerial</w:t>
      </w:r>
      <w:proofErr w:type="spellEnd"/>
    </w:p>
    <w:p w14:paraId="023AB8FE" w14:textId="77777777" w:rsidR="00F276C6" w:rsidRDefault="00F276C6" w:rsidP="00F276C6"/>
    <w:p w14:paraId="21D796E2" w14:textId="77777777" w:rsidR="00F276C6" w:rsidRDefault="00F276C6" w:rsidP="00F276C6">
      <w:pPr>
        <w:keepNext/>
      </w:pPr>
      <w:r>
        <w:t>Q10 Please indicate your occupation (managerial) </w:t>
      </w:r>
    </w:p>
    <w:p w14:paraId="66C40ED4" w14:textId="77777777" w:rsidR="00F276C6" w:rsidRDefault="00F276C6" w:rsidP="00F276C6">
      <w:pPr>
        <w:pStyle w:val="ListParagraph"/>
        <w:keepNext/>
        <w:numPr>
          <w:ilvl w:val="0"/>
          <w:numId w:val="4"/>
        </w:numPr>
        <w:spacing w:line="276" w:lineRule="auto"/>
        <w:contextualSpacing w:val="0"/>
      </w:pPr>
      <w:r>
        <w:t xml:space="preserve">Regional manager  </w:t>
      </w:r>
    </w:p>
    <w:p w14:paraId="0A79CABD" w14:textId="77777777" w:rsidR="00F276C6" w:rsidRDefault="00F276C6" w:rsidP="00F276C6">
      <w:pPr>
        <w:pStyle w:val="ListParagraph"/>
        <w:keepNext/>
        <w:numPr>
          <w:ilvl w:val="0"/>
          <w:numId w:val="4"/>
        </w:numPr>
        <w:spacing w:line="276" w:lineRule="auto"/>
        <w:contextualSpacing w:val="0"/>
      </w:pPr>
      <w:r>
        <w:t xml:space="preserve">Operations manager </w:t>
      </w:r>
    </w:p>
    <w:p w14:paraId="7D636177" w14:textId="77777777" w:rsidR="00F276C6" w:rsidRDefault="00F276C6" w:rsidP="00F276C6">
      <w:pPr>
        <w:pStyle w:val="ListParagraph"/>
        <w:keepNext/>
        <w:numPr>
          <w:ilvl w:val="0"/>
          <w:numId w:val="4"/>
        </w:numPr>
        <w:spacing w:line="276" w:lineRule="auto"/>
        <w:contextualSpacing w:val="0"/>
      </w:pPr>
      <w:r>
        <w:t xml:space="preserve">Project manager </w:t>
      </w:r>
    </w:p>
    <w:p w14:paraId="689F03E5" w14:textId="77777777" w:rsidR="00F276C6" w:rsidRDefault="00F276C6" w:rsidP="00F276C6">
      <w:pPr>
        <w:pStyle w:val="ListParagraph"/>
        <w:keepNext/>
        <w:numPr>
          <w:ilvl w:val="0"/>
          <w:numId w:val="4"/>
        </w:numPr>
        <w:spacing w:line="276" w:lineRule="auto"/>
        <w:contextualSpacing w:val="0"/>
      </w:pPr>
      <w:r>
        <w:t xml:space="preserve">Executive Director  </w:t>
      </w:r>
    </w:p>
    <w:p w14:paraId="37655729" w14:textId="77777777" w:rsidR="00F276C6" w:rsidRDefault="00F276C6" w:rsidP="00F276C6">
      <w:pPr>
        <w:pStyle w:val="ListParagraph"/>
        <w:keepNext/>
        <w:numPr>
          <w:ilvl w:val="0"/>
          <w:numId w:val="4"/>
        </w:numPr>
        <w:spacing w:line="276" w:lineRule="auto"/>
        <w:contextualSpacing w:val="0"/>
      </w:pPr>
      <w:r>
        <w:t xml:space="preserve">Chief executive </w:t>
      </w:r>
    </w:p>
    <w:p w14:paraId="45CD9A1C" w14:textId="77777777" w:rsidR="00F276C6" w:rsidRDefault="00F276C6" w:rsidP="00F276C6">
      <w:pPr>
        <w:pStyle w:val="ListParagraph"/>
        <w:keepNext/>
        <w:numPr>
          <w:ilvl w:val="0"/>
          <w:numId w:val="4"/>
        </w:numPr>
        <w:spacing w:line="276" w:lineRule="auto"/>
        <w:contextualSpacing w:val="0"/>
      </w:pPr>
      <w:r>
        <w:t xml:space="preserve">CEO </w:t>
      </w:r>
    </w:p>
    <w:p w14:paraId="7B9DF252" w14:textId="77777777" w:rsidR="00F276C6" w:rsidRDefault="00F276C6" w:rsidP="00F276C6">
      <w:pPr>
        <w:pStyle w:val="ListParagraph"/>
        <w:keepNext/>
        <w:numPr>
          <w:ilvl w:val="0"/>
          <w:numId w:val="4"/>
        </w:numPr>
        <w:spacing w:line="276" w:lineRule="auto"/>
        <w:contextualSpacing w:val="0"/>
      </w:pPr>
      <w:r>
        <w:t xml:space="preserve">Other (please </w:t>
      </w:r>
      <w:proofErr w:type="gramStart"/>
      <w:r>
        <w:t>specify)  _</w:t>
      </w:r>
      <w:proofErr w:type="gramEnd"/>
      <w:r>
        <w:t>_________________________________________________</w:t>
      </w:r>
    </w:p>
    <w:p w14:paraId="75661EEF" w14:textId="77777777" w:rsidR="00F276C6" w:rsidRDefault="00F276C6" w:rsidP="00F276C6"/>
    <w:p w14:paraId="69BDAD6F" w14:textId="77777777" w:rsidR="00F276C6" w:rsidRDefault="00F276C6" w:rsidP="00F276C6"/>
    <w:p w14:paraId="2CB369D8" w14:textId="77777777" w:rsidR="00F276C6" w:rsidRDefault="00F276C6" w:rsidP="00F276C6">
      <w:pPr>
        <w:keepNext/>
      </w:pPr>
      <w:r>
        <w:t>Q11 How many years of experience do you have working in disability care? </w:t>
      </w:r>
    </w:p>
    <w:p w14:paraId="79F05A3C" w14:textId="77777777" w:rsidR="00F276C6" w:rsidRDefault="00F276C6" w:rsidP="00F276C6">
      <w:pPr>
        <w:pStyle w:val="TextEntryLine"/>
        <w:ind w:firstLine="400"/>
      </w:pPr>
      <w:r>
        <w:t>________________________________________________________________</w:t>
      </w:r>
    </w:p>
    <w:p w14:paraId="14C296AD" w14:textId="77777777" w:rsidR="00F276C6" w:rsidRDefault="00F276C6" w:rsidP="00F276C6">
      <w:r>
        <w:br w:type="page"/>
      </w:r>
    </w:p>
    <w:p w14:paraId="081B2D76" w14:textId="77777777" w:rsidR="00F276C6" w:rsidRDefault="00F276C6" w:rsidP="00F276C6"/>
    <w:p w14:paraId="15ABCDB4" w14:textId="77777777" w:rsidR="00F276C6" w:rsidRDefault="00F276C6" w:rsidP="00F276C6">
      <w:pPr>
        <w:keepNext/>
      </w:pPr>
      <w:proofErr w:type="gramStart"/>
      <w:r>
        <w:t>Q12</w:t>
      </w:r>
      <w:proofErr w:type="gramEnd"/>
      <w:r>
        <w:t xml:space="preserve"> Do you have direct contact with clients (e.g. providing therapies, support, training, any other forms of assistance to clients)? </w:t>
      </w:r>
    </w:p>
    <w:p w14:paraId="7AFF30F4" w14:textId="77777777" w:rsidR="00F276C6" w:rsidRDefault="00F276C6" w:rsidP="00F276C6">
      <w:pPr>
        <w:pStyle w:val="ListParagraph"/>
        <w:keepNext/>
        <w:numPr>
          <w:ilvl w:val="0"/>
          <w:numId w:val="4"/>
        </w:numPr>
        <w:spacing w:line="276" w:lineRule="auto"/>
        <w:contextualSpacing w:val="0"/>
      </w:pPr>
      <w:r>
        <w:t xml:space="preserve">Yes  </w:t>
      </w:r>
    </w:p>
    <w:p w14:paraId="2B05F42F" w14:textId="77777777" w:rsidR="00F276C6" w:rsidRDefault="00F276C6" w:rsidP="00F276C6">
      <w:pPr>
        <w:pStyle w:val="ListParagraph"/>
        <w:keepNext/>
        <w:numPr>
          <w:ilvl w:val="0"/>
          <w:numId w:val="4"/>
        </w:numPr>
        <w:spacing w:line="276" w:lineRule="auto"/>
        <w:contextualSpacing w:val="0"/>
      </w:pPr>
      <w:r>
        <w:t xml:space="preserve">No  </w:t>
      </w:r>
    </w:p>
    <w:p w14:paraId="1E756626" w14:textId="77777777" w:rsidR="00F276C6" w:rsidRDefault="00F276C6" w:rsidP="00F276C6">
      <w:pPr>
        <w:pStyle w:val="ListParagraph"/>
        <w:keepNext/>
        <w:ind w:left="360"/>
      </w:pPr>
    </w:p>
    <w:p w14:paraId="18DC86B1" w14:textId="77777777" w:rsidR="00F276C6" w:rsidRDefault="00F276C6" w:rsidP="00F276C6">
      <w:pPr>
        <w:pStyle w:val="QDisplayLogic"/>
        <w:keepNext/>
      </w:pPr>
      <w:r>
        <w:t>Display This Question:</w:t>
      </w:r>
    </w:p>
    <w:p w14:paraId="5F27E155" w14:textId="77777777" w:rsidR="00F276C6" w:rsidRDefault="00F276C6" w:rsidP="00F276C6">
      <w:pPr>
        <w:pStyle w:val="QDisplayLogic"/>
        <w:keepNext/>
        <w:ind w:firstLine="400"/>
      </w:pPr>
      <w:r>
        <w:t xml:space="preserve">If </w:t>
      </w:r>
      <w:proofErr w:type="gramStart"/>
      <w:r>
        <w:t>Do</w:t>
      </w:r>
      <w:proofErr w:type="gramEnd"/>
      <w:r>
        <w:t xml:space="preserve"> you have direct contact with clients (e.g. providing therapies, support, training, any other f... = Yes</w:t>
      </w:r>
    </w:p>
    <w:p w14:paraId="17FC5A17" w14:textId="77777777" w:rsidR="00F276C6" w:rsidRDefault="00F276C6" w:rsidP="00F276C6"/>
    <w:p w14:paraId="4718E086" w14:textId="77777777" w:rsidR="00F276C6" w:rsidRDefault="00F276C6" w:rsidP="00F276C6">
      <w:pPr>
        <w:keepNext/>
      </w:pPr>
      <w:r>
        <w:t>Q13 What does your direct contact primarily involve?</w:t>
      </w:r>
    </w:p>
    <w:p w14:paraId="206A490D" w14:textId="77777777" w:rsidR="00F276C6" w:rsidRDefault="00F276C6" w:rsidP="00F276C6">
      <w:pPr>
        <w:pStyle w:val="ListParagraph"/>
        <w:keepNext/>
        <w:numPr>
          <w:ilvl w:val="0"/>
          <w:numId w:val="4"/>
        </w:numPr>
        <w:spacing w:line="276" w:lineRule="auto"/>
        <w:contextualSpacing w:val="0"/>
      </w:pPr>
      <w:r>
        <w:t xml:space="preserve">Mainly individual contact </w:t>
      </w:r>
    </w:p>
    <w:p w14:paraId="28813F6E" w14:textId="77777777" w:rsidR="00F276C6" w:rsidRDefault="00F276C6" w:rsidP="00F276C6">
      <w:pPr>
        <w:pStyle w:val="ListParagraph"/>
        <w:keepNext/>
        <w:numPr>
          <w:ilvl w:val="0"/>
          <w:numId w:val="4"/>
        </w:numPr>
        <w:spacing w:line="276" w:lineRule="auto"/>
        <w:contextualSpacing w:val="0"/>
      </w:pPr>
      <w:r>
        <w:t xml:space="preserve">Mainly group </w:t>
      </w:r>
      <w:proofErr w:type="gramStart"/>
      <w:r>
        <w:t>contact</w:t>
      </w:r>
      <w:proofErr w:type="gramEnd"/>
      <w:r>
        <w:t xml:space="preserve">  </w:t>
      </w:r>
    </w:p>
    <w:p w14:paraId="016B3249" w14:textId="77777777" w:rsidR="00F276C6" w:rsidRDefault="00F276C6" w:rsidP="00F276C6">
      <w:pPr>
        <w:pStyle w:val="ListParagraph"/>
        <w:keepNext/>
        <w:numPr>
          <w:ilvl w:val="0"/>
          <w:numId w:val="4"/>
        </w:numPr>
        <w:spacing w:line="276" w:lineRule="auto"/>
        <w:contextualSpacing w:val="0"/>
      </w:pPr>
      <w:r>
        <w:t xml:space="preserve">A combination of individual and group contact  </w:t>
      </w:r>
    </w:p>
    <w:p w14:paraId="0874CD66" w14:textId="77777777" w:rsidR="00F276C6" w:rsidRDefault="00F276C6" w:rsidP="00F276C6"/>
    <w:p w14:paraId="03F88259" w14:textId="77777777" w:rsidR="00F276C6" w:rsidRDefault="00F276C6" w:rsidP="00F276C6"/>
    <w:p w14:paraId="6FAD4976" w14:textId="77777777" w:rsidR="00F276C6" w:rsidRDefault="00F276C6" w:rsidP="00F276C6">
      <w:pPr>
        <w:keepNext/>
      </w:pPr>
      <w:proofErr w:type="gramStart"/>
      <w:r>
        <w:t>Q14</w:t>
      </w:r>
      <w:proofErr w:type="gramEnd"/>
      <w:r>
        <w:t xml:space="preserve"> Have you</w:t>
      </w:r>
      <w:r>
        <w:rPr>
          <w:b/>
        </w:rPr>
        <w:t xml:space="preserve"> heard</w:t>
      </w:r>
      <w:r>
        <w:t xml:space="preserve"> of Virtual Reality before?</w:t>
      </w:r>
    </w:p>
    <w:p w14:paraId="65E8341B" w14:textId="77777777" w:rsidR="00F276C6" w:rsidRDefault="00F276C6" w:rsidP="00F276C6">
      <w:pPr>
        <w:keepNext/>
      </w:pPr>
      <w:r>
        <w:fldChar w:fldCharType="begin"/>
      </w:r>
      <w:r>
        <w:instrText xml:space="preserve"> INCLUDEPICTURE "https://i0.wp.com/musically.com/wp-content/uploads/2021/04/oculus.png?fit=1200%2C675&amp;ssl=1" \* MERGEFORMATINET </w:instrText>
      </w:r>
      <w:r>
        <w:fldChar w:fldCharType="separate"/>
      </w:r>
      <w:r>
        <w:rPr>
          <w:noProof/>
        </w:rPr>
        <w:drawing>
          <wp:inline distT="0" distB="0" distL="0" distR="0" wp14:anchorId="74A61360" wp14:editId="22422FB4">
            <wp:extent cx="3027267" cy="1702191"/>
            <wp:effectExtent l="0" t="0" r="0" b="0"/>
            <wp:docPr id="1594549108" name="Picture 1" descr="A group of virtual reality headset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94549108" name="Picture 1" descr="A group of virtual reality headsets&#10;&#10;Description automatically generated"/>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27267" cy="1702191"/>
                    </a:xfrm>
                    <a:prstGeom prst="rect">
                      <a:avLst/>
                    </a:prstGeom>
                    <a:noFill/>
                    <a:ln>
                      <a:noFill/>
                    </a:ln>
                  </pic:spPr>
                </pic:pic>
              </a:graphicData>
            </a:graphic>
          </wp:inline>
        </w:drawing>
      </w:r>
      <w:r>
        <w:fldChar w:fldCharType="end"/>
      </w:r>
      <w:r>
        <w:br/>
        <w:t xml:space="preserve"> </w:t>
      </w:r>
    </w:p>
    <w:p w14:paraId="1823D830" w14:textId="77777777" w:rsidR="00F276C6" w:rsidRDefault="00F276C6" w:rsidP="00F276C6">
      <w:pPr>
        <w:pStyle w:val="ListParagraph"/>
        <w:keepNext/>
        <w:numPr>
          <w:ilvl w:val="0"/>
          <w:numId w:val="4"/>
        </w:numPr>
        <w:spacing w:line="276" w:lineRule="auto"/>
        <w:contextualSpacing w:val="0"/>
      </w:pPr>
      <w:r>
        <w:t xml:space="preserve">Yes  </w:t>
      </w:r>
    </w:p>
    <w:p w14:paraId="32295DE3" w14:textId="77777777" w:rsidR="00F276C6" w:rsidRDefault="00F276C6" w:rsidP="00F276C6">
      <w:pPr>
        <w:pStyle w:val="ListParagraph"/>
        <w:keepNext/>
        <w:numPr>
          <w:ilvl w:val="0"/>
          <w:numId w:val="4"/>
        </w:numPr>
        <w:spacing w:line="276" w:lineRule="auto"/>
        <w:contextualSpacing w:val="0"/>
      </w:pPr>
      <w:r>
        <w:t xml:space="preserve">Maybe  </w:t>
      </w:r>
    </w:p>
    <w:p w14:paraId="7803ACFF" w14:textId="77777777" w:rsidR="00F276C6" w:rsidRDefault="00F276C6" w:rsidP="00F276C6">
      <w:pPr>
        <w:pStyle w:val="ListParagraph"/>
        <w:keepNext/>
        <w:numPr>
          <w:ilvl w:val="0"/>
          <w:numId w:val="4"/>
        </w:numPr>
        <w:spacing w:line="276" w:lineRule="auto"/>
        <w:contextualSpacing w:val="0"/>
      </w:pPr>
      <w:r>
        <w:t xml:space="preserve">No  </w:t>
      </w:r>
    </w:p>
    <w:p w14:paraId="4010A32E" w14:textId="77777777" w:rsidR="00F276C6" w:rsidRDefault="00F276C6" w:rsidP="00F276C6"/>
    <w:p w14:paraId="5950EEF4" w14:textId="77777777" w:rsidR="00F276C6" w:rsidRDefault="00F276C6" w:rsidP="00F276C6"/>
    <w:p w14:paraId="10EBFF47" w14:textId="77777777" w:rsidR="00F276C6" w:rsidRDefault="00F276C6" w:rsidP="00F276C6">
      <w:pPr>
        <w:keepNext/>
      </w:pPr>
      <w:r>
        <w:lastRenderedPageBreak/>
        <w:t xml:space="preserve">Q15 Have you ever </w:t>
      </w:r>
      <w:r>
        <w:rPr>
          <w:b/>
        </w:rPr>
        <w:t>used</w:t>
      </w:r>
      <w:r>
        <w:t> Virtual Reality before?</w:t>
      </w:r>
    </w:p>
    <w:p w14:paraId="48AD0B34" w14:textId="77777777" w:rsidR="00F276C6" w:rsidRDefault="00F276C6" w:rsidP="00F276C6">
      <w:pPr>
        <w:pStyle w:val="ListParagraph"/>
        <w:keepNext/>
        <w:numPr>
          <w:ilvl w:val="0"/>
          <w:numId w:val="4"/>
        </w:numPr>
        <w:spacing w:line="276" w:lineRule="auto"/>
        <w:contextualSpacing w:val="0"/>
      </w:pPr>
      <w:r>
        <w:t>Yes</w:t>
      </w:r>
    </w:p>
    <w:p w14:paraId="31939D83" w14:textId="77777777" w:rsidR="00F276C6" w:rsidRDefault="00F276C6" w:rsidP="00F276C6">
      <w:pPr>
        <w:pStyle w:val="ListParagraph"/>
        <w:keepNext/>
        <w:numPr>
          <w:ilvl w:val="0"/>
          <w:numId w:val="4"/>
        </w:numPr>
        <w:spacing w:line="276" w:lineRule="auto"/>
        <w:contextualSpacing w:val="0"/>
      </w:pPr>
      <w:r>
        <w:t>No</w:t>
      </w:r>
    </w:p>
    <w:p w14:paraId="070E7958" w14:textId="77777777" w:rsidR="00F276C6" w:rsidRDefault="00F276C6" w:rsidP="00F276C6">
      <w:pPr>
        <w:keepNext/>
      </w:pPr>
    </w:p>
    <w:p w14:paraId="5151D4C6" w14:textId="77777777" w:rsidR="00F276C6" w:rsidRDefault="00F276C6" w:rsidP="00F276C6">
      <w:pPr>
        <w:pStyle w:val="QDisplayLogic"/>
        <w:keepNext/>
      </w:pPr>
      <w:r>
        <w:t>Display This Question:</w:t>
      </w:r>
    </w:p>
    <w:p w14:paraId="4B5C856C" w14:textId="77777777" w:rsidR="00F276C6" w:rsidRDefault="00F276C6" w:rsidP="00F276C6">
      <w:pPr>
        <w:pStyle w:val="QDisplayLogic"/>
        <w:keepNext/>
        <w:ind w:firstLine="400"/>
      </w:pPr>
      <w:r>
        <w:t xml:space="preserve">If </w:t>
      </w:r>
      <w:proofErr w:type="gramStart"/>
      <w:r>
        <w:t>Have</w:t>
      </w:r>
      <w:proofErr w:type="gramEnd"/>
      <w:r>
        <w:t xml:space="preserve"> you ever used Virtual Reality before? = Yes</w:t>
      </w:r>
    </w:p>
    <w:p w14:paraId="377763BD" w14:textId="77777777" w:rsidR="00F276C6" w:rsidRDefault="00F276C6" w:rsidP="00F276C6"/>
    <w:p w14:paraId="7A3A2BE3" w14:textId="77777777" w:rsidR="00F276C6" w:rsidRDefault="00F276C6" w:rsidP="00F276C6">
      <w:pPr>
        <w:keepNext/>
      </w:pPr>
      <w:r>
        <w:t>Q16 Where have you used Virtual Reality? </w:t>
      </w:r>
    </w:p>
    <w:p w14:paraId="24B2A8B0" w14:textId="77777777" w:rsidR="00F276C6" w:rsidRDefault="00F276C6" w:rsidP="00F276C6">
      <w:pPr>
        <w:pStyle w:val="ListParagraph"/>
        <w:keepNext/>
        <w:numPr>
          <w:ilvl w:val="0"/>
          <w:numId w:val="4"/>
        </w:numPr>
        <w:spacing w:line="276" w:lineRule="auto"/>
        <w:contextualSpacing w:val="0"/>
      </w:pPr>
      <w:r>
        <w:t xml:space="preserve">At home, I have my own virtual reality </w:t>
      </w:r>
      <w:proofErr w:type="gramStart"/>
      <w:r>
        <w:t>device</w:t>
      </w:r>
      <w:proofErr w:type="gramEnd"/>
    </w:p>
    <w:p w14:paraId="74FE4046" w14:textId="77777777" w:rsidR="00F276C6" w:rsidRDefault="00F276C6" w:rsidP="00F276C6">
      <w:pPr>
        <w:pStyle w:val="ListParagraph"/>
        <w:keepNext/>
        <w:numPr>
          <w:ilvl w:val="0"/>
          <w:numId w:val="4"/>
        </w:numPr>
        <w:spacing w:line="276" w:lineRule="auto"/>
        <w:contextualSpacing w:val="0"/>
      </w:pPr>
      <w:r>
        <w:t xml:space="preserve">At a friend or family house- they have their own virtual reality device  </w:t>
      </w:r>
    </w:p>
    <w:p w14:paraId="58F4C38D" w14:textId="77777777" w:rsidR="00F276C6" w:rsidRDefault="00F276C6" w:rsidP="00F276C6">
      <w:pPr>
        <w:pStyle w:val="ListParagraph"/>
        <w:keepNext/>
        <w:numPr>
          <w:ilvl w:val="0"/>
          <w:numId w:val="4"/>
        </w:numPr>
        <w:spacing w:line="276" w:lineRule="auto"/>
        <w:contextualSpacing w:val="0"/>
      </w:pPr>
      <w:r>
        <w:t xml:space="preserve">At a commercial virtual reality games outlet </w:t>
      </w:r>
    </w:p>
    <w:p w14:paraId="40FED775" w14:textId="77777777" w:rsidR="00F276C6" w:rsidRDefault="00F276C6" w:rsidP="00F276C6">
      <w:pPr>
        <w:pStyle w:val="ListParagraph"/>
        <w:keepNext/>
        <w:numPr>
          <w:ilvl w:val="0"/>
          <w:numId w:val="4"/>
        </w:numPr>
        <w:spacing w:line="276" w:lineRule="auto"/>
        <w:contextualSpacing w:val="0"/>
      </w:pPr>
      <w:r>
        <w:t xml:space="preserve">At work </w:t>
      </w:r>
    </w:p>
    <w:p w14:paraId="0B9C782D" w14:textId="77777777" w:rsidR="00F276C6" w:rsidRDefault="00F276C6" w:rsidP="00F276C6">
      <w:pPr>
        <w:pStyle w:val="ListParagraph"/>
        <w:keepNext/>
        <w:numPr>
          <w:ilvl w:val="0"/>
          <w:numId w:val="4"/>
        </w:numPr>
        <w:spacing w:line="276" w:lineRule="auto"/>
        <w:contextualSpacing w:val="0"/>
      </w:pPr>
      <w:r>
        <w:t>Other, please describe:  __________________________________________________</w:t>
      </w:r>
    </w:p>
    <w:p w14:paraId="0CBB1391" w14:textId="77777777" w:rsidR="00F276C6" w:rsidRDefault="00F276C6" w:rsidP="00F276C6"/>
    <w:p w14:paraId="7FEA6482" w14:textId="77777777" w:rsidR="00F276C6" w:rsidRDefault="00F276C6" w:rsidP="00F276C6"/>
    <w:p w14:paraId="5E1ED054" w14:textId="77777777" w:rsidR="00F276C6" w:rsidRDefault="00F276C6" w:rsidP="00F276C6">
      <w:r>
        <w:t>Q17 Please indicate to what degree you agree with the following statements:</w:t>
      </w:r>
      <w:r>
        <w:br/>
      </w:r>
      <w:r>
        <w:br/>
        <w:t xml:space="preserve">I consider myself to be tech </w:t>
      </w:r>
      <w:proofErr w:type="gramStart"/>
      <w:r>
        <w:t>savvy</w:t>
      </w:r>
      <w:proofErr w:type="gramEnd"/>
      <w:r>
        <w:t> </w:t>
      </w:r>
    </w:p>
    <w:p w14:paraId="5F2AFF27" w14:textId="77777777" w:rsidR="00F276C6" w:rsidRDefault="00F276C6" w:rsidP="00F276C6">
      <w:pPr>
        <w:pStyle w:val="ListParagraph"/>
        <w:keepNext/>
        <w:numPr>
          <w:ilvl w:val="0"/>
          <w:numId w:val="4"/>
        </w:numPr>
        <w:spacing w:line="276" w:lineRule="auto"/>
        <w:contextualSpacing w:val="0"/>
      </w:pPr>
      <w:r>
        <w:t xml:space="preserve">1 - strongly disagree </w:t>
      </w:r>
    </w:p>
    <w:p w14:paraId="0F8B76CE" w14:textId="77777777" w:rsidR="00F276C6" w:rsidRDefault="00F276C6" w:rsidP="00F276C6">
      <w:pPr>
        <w:pStyle w:val="ListParagraph"/>
        <w:keepNext/>
        <w:numPr>
          <w:ilvl w:val="0"/>
          <w:numId w:val="4"/>
        </w:numPr>
        <w:spacing w:line="276" w:lineRule="auto"/>
        <w:contextualSpacing w:val="0"/>
      </w:pPr>
      <w:r>
        <w:t xml:space="preserve">2 </w:t>
      </w:r>
    </w:p>
    <w:p w14:paraId="74596512" w14:textId="77777777" w:rsidR="00F276C6" w:rsidRDefault="00F276C6" w:rsidP="00F276C6">
      <w:pPr>
        <w:pStyle w:val="ListParagraph"/>
        <w:keepNext/>
        <w:numPr>
          <w:ilvl w:val="0"/>
          <w:numId w:val="4"/>
        </w:numPr>
        <w:spacing w:line="276" w:lineRule="auto"/>
        <w:contextualSpacing w:val="0"/>
      </w:pPr>
      <w:r>
        <w:t xml:space="preserve">3  </w:t>
      </w:r>
    </w:p>
    <w:p w14:paraId="24875223" w14:textId="77777777" w:rsidR="00F276C6" w:rsidRDefault="00F276C6" w:rsidP="00F276C6">
      <w:pPr>
        <w:pStyle w:val="ListParagraph"/>
        <w:keepNext/>
        <w:numPr>
          <w:ilvl w:val="0"/>
          <w:numId w:val="4"/>
        </w:numPr>
        <w:spacing w:line="276" w:lineRule="auto"/>
        <w:contextualSpacing w:val="0"/>
      </w:pPr>
      <w:r>
        <w:t xml:space="preserve">4 - neither disagree/agree </w:t>
      </w:r>
    </w:p>
    <w:p w14:paraId="7666C015" w14:textId="77777777" w:rsidR="00F276C6" w:rsidRDefault="00F276C6" w:rsidP="00F276C6">
      <w:pPr>
        <w:pStyle w:val="ListParagraph"/>
        <w:keepNext/>
        <w:numPr>
          <w:ilvl w:val="0"/>
          <w:numId w:val="4"/>
        </w:numPr>
        <w:spacing w:line="276" w:lineRule="auto"/>
        <w:contextualSpacing w:val="0"/>
      </w:pPr>
      <w:r>
        <w:t xml:space="preserve">5 </w:t>
      </w:r>
    </w:p>
    <w:p w14:paraId="5EE3EEBF" w14:textId="77777777" w:rsidR="00F276C6" w:rsidRDefault="00F276C6" w:rsidP="00F276C6">
      <w:pPr>
        <w:pStyle w:val="ListParagraph"/>
        <w:keepNext/>
        <w:numPr>
          <w:ilvl w:val="0"/>
          <w:numId w:val="4"/>
        </w:numPr>
        <w:spacing w:line="276" w:lineRule="auto"/>
        <w:contextualSpacing w:val="0"/>
      </w:pPr>
      <w:r>
        <w:t xml:space="preserve">6  </w:t>
      </w:r>
    </w:p>
    <w:p w14:paraId="694AFECF" w14:textId="77777777" w:rsidR="00F276C6" w:rsidRDefault="00F276C6" w:rsidP="00F276C6">
      <w:pPr>
        <w:pStyle w:val="ListParagraph"/>
        <w:keepNext/>
        <w:numPr>
          <w:ilvl w:val="0"/>
          <w:numId w:val="4"/>
        </w:numPr>
        <w:spacing w:line="276" w:lineRule="auto"/>
        <w:contextualSpacing w:val="0"/>
      </w:pPr>
      <w:r>
        <w:t xml:space="preserve">7 - strongly agree  </w:t>
      </w:r>
    </w:p>
    <w:p w14:paraId="7D1E3AD7" w14:textId="77777777" w:rsidR="00F276C6" w:rsidRDefault="00F276C6" w:rsidP="00F276C6"/>
    <w:p w14:paraId="0BC43CAD" w14:textId="77777777" w:rsidR="00F276C6" w:rsidRDefault="00F276C6" w:rsidP="00F276C6">
      <w:pPr>
        <w:keepNext/>
      </w:pPr>
      <w:r>
        <w:lastRenderedPageBreak/>
        <w:t>Q18 How would you rate your knowledge of Virtual Reality? </w:t>
      </w:r>
    </w:p>
    <w:p w14:paraId="025861FD" w14:textId="77777777" w:rsidR="00F276C6" w:rsidRDefault="00F276C6" w:rsidP="00F276C6">
      <w:pPr>
        <w:pStyle w:val="ListParagraph"/>
        <w:keepNext/>
        <w:numPr>
          <w:ilvl w:val="0"/>
          <w:numId w:val="4"/>
        </w:numPr>
        <w:spacing w:line="276" w:lineRule="auto"/>
        <w:contextualSpacing w:val="0"/>
      </w:pPr>
      <w:r>
        <w:t xml:space="preserve">1 - no knowledge  </w:t>
      </w:r>
    </w:p>
    <w:p w14:paraId="13B3CFAD" w14:textId="77777777" w:rsidR="00F276C6" w:rsidRDefault="00F276C6" w:rsidP="00F276C6">
      <w:pPr>
        <w:pStyle w:val="ListParagraph"/>
        <w:keepNext/>
        <w:numPr>
          <w:ilvl w:val="0"/>
          <w:numId w:val="4"/>
        </w:numPr>
        <w:spacing w:line="276" w:lineRule="auto"/>
        <w:contextualSpacing w:val="0"/>
      </w:pPr>
      <w:r>
        <w:t xml:space="preserve">2  </w:t>
      </w:r>
    </w:p>
    <w:p w14:paraId="7432CC21" w14:textId="77777777" w:rsidR="00F276C6" w:rsidRDefault="00F276C6" w:rsidP="00F276C6">
      <w:pPr>
        <w:pStyle w:val="ListParagraph"/>
        <w:keepNext/>
        <w:numPr>
          <w:ilvl w:val="0"/>
          <w:numId w:val="4"/>
        </w:numPr>
        <w:spacing w:line="276" w:lineRule="auto"/>
        <w:contextualSpacing w:val="0"/>
      </w:pPr>
      <w:r>
        <w:t xml:space="preserve">3  </w:t>
      </w:r>
    </w:p>
    <w:p w14:paraId="5BCE0C3E" w14:textId="77777777" w:rsidR="00F276C6" w:rsidRDefault="00F276C6" w:rsidP="00F276C6">
      <w:pPr>
        <w:pStyle w:val="ListParagraph"/>
        <w:keepNext/>
        <w:numPr>
          <w:ilvl w:val="0"/>
          <w:numId w:val="4"/>
        </w:numPr>
        <w:spacing w:line="276" w:lineRule="auto"/>
        <w:contextualSpacing w:val="0"/>
      </w:pPr>
      <w:r>
        <w:t xml:space="preserve">4 - moderate knowledge </w:t>
      </w:r>
    </w:p>
    <w:p w14:paraId="0AB882EA" w14:textId="77777777" w:rsidR="00F276C6" w:rsidRDefault="00F276C6" w:rsidP="00F276C6">
      <w:pPr>
        <w:pStyle w:val="ListParagraph"/>
        <w:keepNext/>
        <w:numPr>
          <w:ilvl w:val="0"/>
          <w:numId w:val="4"/>
        </w:numPr>
        <w:spacing w:line="276" w:lineRule="auto"/>
        <w:contextualSpacing w:val="0"/>
      </w:pPr>
      <w:r>
        <w:t xml:space="preserve">5 </w:t>
      </w:r>
    </w:p>
    <w:p w14:paraId="6382FD0F" w14:textId="77777777" w:rsidR="00F276C6" w:rsidRDefault="00F276C6" w:rsidP="00F276C6">
      <w:pPr>
        <w:pStyle w:val="ListParagraph"/>
        <w:keepNext/>
        <w:numPr>
          <w:ilvl w:val="0"/>
          <w:numId w:val="4"/>
        </w:numPr>
        <w:spacing w:line="276" w:lineRule="auto"/>
        <w:contextualSpacing w:val="0"/>
      </w:pPr>
      <w:r>
        <w:t xml:space="preserve">6 </w:t>
      </w:r>
    </w:p>
    <w:p w14:paraId="33330F2D" w14:textId="77777777" w:rsidR="00F276C6" w:rsidRDefault="00F276C6" w:rsidP="00F276C6">
      <w:pPr>
        <w:pStyle w:val="ListParagraph"/>
        <w:keepNext/>
        <w:numPr>
          <w:ilvl w:val="0"/>
          <w:numId w:val="4"/>
        </w:numPr>
        <w:spacing w:line="276" w:lineRule="auto"/>
        <w:contextualSpacing w:val="0"/>
      </w:pPr>
      <w:r>
        <w:t xml:space="preserve">7 - Expert knowledge </w:t>
      </w:r>
    </w:p>
    <w:p w14:paraId="48DA0C4F" w14:textId="77777777" w:rsidR="00F276C6" w:rsidRDefault="00F276C6" w:rsidP="00F276C6"/>
    <w:p w14:paraId="7017202B" w14:textId="77777777" w:rsidR="00F276C6" w:rsidRDefault="00F276C6" w:rsidP="00F276C6">
      <w:pPr>
        <w:keepNext/>
      </w:pPr>
      <w:r>
        <w:t>Q19 What is your impression of Virtual reality (even if it’s not very much)?</w:t>
      </w:r>
    </w:p>
    <w:p w14:paraId="4239F9EC" w14:textId="77777777" w:rsidR="00F276C6" w:rsidRDefault="00F276C6" w:rsidP="00F276C6">
      <w:pPr>
        <w:pStyle w:val="ListParagraph"/>
        <w:keepNext/>
        <w:numPr>
          <w:ilvl w:val="0"/>
          <w:numId w:val="4"/>
        </w:numPr>
        <w:spacing w:line="276" w:lineRule="auto"/>
        <w:contextualSpacing w:val="0"/>
      </w:pPr>
      <w:r>
        <w:t xml:space="preserve">1- Strongly negative </w:t>
      </w:r>
    </w:p>
    <w:p w14:paraId="4535A694" w14:textId="77777777" w:rsidR="00F276C6" w:rsidRDefault="00F276C6" w:rsidP="00F276C6">
      <w:pPr>
        <w:pStyle w:val="ListParagraph"/>
        <w:keepNext/>
        <w:numPr>
          <w:ilvl w:val="0"/>
          <w:numId w:val="4"/>
        </w:numPr>
        <w:spacing w:line="276" w:lineRule="auto"/>
        <w:contextualSpacing w:val="0"/>
      </w:pPr>
      <w:r>
        <w:t xml:space="preserve">2 </w:t>
      </w:r>
    </w:p>
    <w:p w14:paraId="36445F6C" w14:textId="77777777" w:rsidR="00F276C6" w:rsidRDefault="00F276C6" w:rsidP="00F276C6">
      <w:pPr>
        <w:pStyle w:val="ListParagraph"/>
        <w:keepNext/>
        <w:numPr>
          <w:ilvl w:val="0"/>
          <w:numId w:val="4"/>
        </w:numPr>
        <w:spacing w:line="276" w:lineRule="auto"/>
        <w:contextualSpacing w:val="0"/>
      </w:pPr>
      <w:r>
        <w:t xml:space="preserve">3 </w:t>
      </w:r>
    </w:p>
    <w:p w14:paraId="780D7C09" w14:textId="77777777" w:rsidR="00F276C6" w:rsidRDefault="00F276C6" w:rsidP="00F276C6">
      <w:pPr>
        <w:pStyle w:val="ListParagraph"/>
        <w:keepNext/>
        <w:numPr>
          <w:ilvl w:val="0"/>
          <w:numId w:val="4"/>
        </w:numPr>
        <w:spacing w:line="276" w:lineRule="auto"/>
        <w:contextualSpacing w:val="0"/>
      </w:pPr>
      <w:r>
        <w:t xml:space="preserve">4 - Neutral  </w:t>
      </w:r>
    </w:p>
    <w:p w14:paraId="385C6240" w14:textId="77777777" w:rsidR="00F276C6" w:rsidRDefault="00F276C6" w:rsidP="00F276C6">
      <w:pPr>
        <w:pStyle w:val="ListParagraph"/>
        <w:keepNext/>
        <w:numPr>
          <w:ilvl w:val="0"/>
          <w:numId w:val="4"/>
        </w:numPr>
        <w:spacing w:line="276" w:lineRule="auto"/>
        <w:contextualSpacing w:val="0"/>
      </w:pPr>
      <w:r>
        <w:t xml:space="preserve">5  </w:t>
      </w:r>
    </w:p>
    <w:p w14:paraId="4B320A31" w14:textId="77777777" w:rsidR="00F276C6" w:rsidRDefault="00F276C6" w:rsidP="00F276C6">
      <w:pPr>
        <w:pStyle w:val="ListParagraph"/>
        <w:keepNext/>
        <w:numPr>
          <w:ilvl w:val="0"/>
          <w:numId w:val="4"/>
        </w:numPr>
        <w:spacing w:line="276" w:lineRule="auto"/>
        <w:contextualSpacing w:val="0"/>
      </w:pPr>
      <w:r>
        <w:t xml:space="preserve">6 </w:t>
      </w:r>
    </w:p>
    <w:p w14:paraId="59BDC494" w14:textId="77777777" w:rsidR="00F276C6" w:rsidRDefault="00F276C6" w:rsidP="00F276C6">
      <w:pPr>
        <w:pStyle w:val="ListParagraph"/>
        <w:keepNext/>
        <w:numPr>
          <w:ilvl w:val="0"/>
          <w:numId w:val="4"/>
        </w:numPr>
        <w:spacing w:line="276" w:lineRule="auto"/>
        <w:contextualSpacing w:val="0"/>
      </w:pPr>
      <w:r>
        <w:t xml:space="preserve">7 - Strongly positive   </w:t>
      </w:r>
    </w:p>
    <w:p w14:paraId="602B463E" w14:textId="77777777" w:rsidR="00F276C6" w:rsidRDefault="00F276C6" w:rsidP="00F276C6"/>
    <w:p w14:paraId="7732A89D" w14:textId="77777777" w:rsidR="00F276C6" w:rsidRDefault="00F276C6" w:rsidP="00F276C6">
      <w:pPr>
        <w:keepNext/>
      </w:pPr>
      <w:r>
        <w:t xml:space="preserve">Q20 (optional) it would be great if you would share one or more reasons for your </w:t>
      </w:r>
      <w:proofErr w:type="gramStart"/>
      <w:r>
        <w:t>impression</w:t>
      </w:r>
      <w:proofErr w:type="gramEnd"/>
    </w:p>
    <w:p w14:paraId="6D7B850B" w14:textId="77777777" w:rsidR="00F276C6" w:rsidRDefault="00F276C6" w:rsidP="00F276C6">
      <w:pPr>
        <w:pStyle w:val="TextEntryLine"/>
        <w:ind w:firstLine="400"/>
      </w:pPr>
      <w:r>
        <w:t>________________________________________________________________</w:t>
      </w:r>
    </w:p>
    <w:p w14:paraId="36ABFA7F" w14:textId="77777777" w:rsidR="00F276C6" w:rsidRDefault="00F276C6" w:rsidP="00F276C6">
      <w:r>
        <w:br w:type="page"/>
      </w:r>
    </w:p>
    <w:p w14:paraId="7EB5AB95" w14:textId="77777777" w:rsidR="00F276C6" w:rsidRDefault="00F276C6" w:rsidP="00F276C6"/>
    <w:p w14:paraId="1A845DFB" w14:textId="77777777" w:rsidR="00F276C6" w:rsidRDefault="00F276C6" w:rsidP="00F276C6">
      <w:pPr>
        <w:keepNext/>
      </w:pPr>
      <w:r>
        <w:t>Q21 Have you personally used Virtual Reality technology for clients with neurodevelopmental disorders?</w:t>
      </w:r>
    </w:p>
    <w:p w14:paraId="63161A8F" w14:textId="77777777" w:rsidR="00F276C6" w:rsidRDefault="00F276C6" w:rsidP="00F276C6">
      <w:pPr>
        <w:pStyle w:val="ListParagraph"/>
        <w:keepNext/>
        <w:numPr>
          <w:ilvl w:val="0"/>
          <w:numId w:val="4"/>
        </w:numPr>
        <w:spacing w:line="276" w:lineRule="auto"/>
        <w:contextualSpacing w:val="0"/>
      </w:pPr>
      <w:r>
        <w:t xml:space="preserve">Yes </w:t>
      </w:r>
    </w:p>
    <w:p w14:paraId="6205B883" w14:textId="77777777" w:rsidR="00F276C6" w:rsidRDefault="00F276C6" w:rsidP="00F276C6">
      <w:pPr>
        <w:pStyle w:val="ListParagraph"/>
        <w:keepNext/>
        <w:numPr>
          <w:ilvl w:val="0"/>
          <w:numId w:val="4"/>
        </w:numPr>
        <w:spacing w:line="276" w:lineRule="auto"/>
        <w:contextualSpacing w:val="0"/>
      </w:pPr>
      <w:r>
        <w:t xml:space="preserve">No </w:t>
      </w:r>
    </w:p>
    <w:p w14:paraId="10846E42" w14:textId="77777777" w:rsidR="00F276C6" w:rsidRDefault="00F276C6" w:rsidP="00F276C6">
      <w:pPr>
        <w:pStyle w:val="ListParagraph"/>
        <w:keepNext/>
        <w:ind w:left="360"/>
      </w:pPr>
    </w:p>
    <w:p w14:paraId="43868656" w14:textId="77777777" w:rsidR="00F276C6" w:rsidRDefault="00F276C6" w:rsidP="00F276C6">
      <w:pPr>
        <w:pStyle w:val="QDisplayLogic"/>
        <w:keepNext/>
      </w:pPr>
      <w:r>
        <w:t>Display This Question:</w:t>
      </w:r>
    </w:p>
    <w:p w14:paraId="1ADC591A" w14:textId="77777777" w:rsidR="00F276C6" w:rsidRDefault="00F276C6" w:rsidP="00F276C6">
      <w:pPr>
        <w:pStyle w:val="QDisplayLogic"/>
        <w:keepNext/>
        <w:ind w:firstLine="400"/>
      </w:pPr>
      <w:r>
        <w:t xml:space="preserve">If </w:t>
      </w:r>
      <w:proofErr w:type="gramStart"/>
      <w:r>
        <w:t>Have</w:t>
      </w:r>
      <w:proofErr w:type="gramEnd"/>
      <w:r>
        <w:t xml:space="preserve"> you personally used Virtual Reality technology for clients with neurodevelopmental disorders? = Yes</w:t>
      </w:r>
    </w:p>
    <w:p w14:paraId="1252F558" w14:textId="77777777" w:rsidR="00F276C6" w:rsidRDefault="00F276C6" w:rsidP="00F276C6"/>
    <w:p w14:paraId="139ADB9B" w14:textId="2C94BD34" w:rsidR="00F276C6" w:rsidRDefault="00F276C6" w:rsidP="00F276C6">
      <w:pPr>
        <w:keepNext/>
      </w:pPr>
      <w:r>
        <w:t>Q2</w:t>
      </w:r>
      <w:r w:rsidR="007C3CE9">
        <w:t>2</w:t>
      </w:r>
      <w:r>
        <w:t xml:space="preserve"> Can you please indicate the specific purposes or applications you have used it for (select all that apply):</w:t>
      </w:r>
    </w:p>
    <w:p w14:paraId="36E78A59" w14:textId="77777777" w:rsidR="00F276C6" w:rsidRDefault="00F276C6" w:rsidP="00F276C6">
      <w:pPr>
        <w:pStyle w:val="ListParagraph"/>
        <w:keepNext/>
        <w:numPr>
          <w:ilvl w:val="0"/>
          <w:numId w:val="2"/>
        </w:numPr>
        <w:spacing w:line="276" w:lineRule="auto"/>
        <w:contextualSpacing w:val="0"/>
      </w:pPr>
      <w:r>
        <w:t>Life-skills training (i.e. cooking, driving etc)</w:t>
      </w:r>
    </w:p>
    <w:p w14:paraId="6BB34548" w14:textId="77777777" w:rsidR="00F276C6" w:rsidRDefault="00F276C6" w:rsidP="00F276C6">
      <w:pPr>
        <w:pStyle w:val="ListParagraph"/>
        <w:keepNext/>
        <w:numPr>
          <w:ilvl w:val="0"/>
          <w:numId w:val="2"/>
        </w:numPr>
        <w:spacing w:line="276" w:lineRule="auto"/>
        <w:contextualSpacing w:val="0"/>
      </w:pPr>
      <w:r>
        <w:t>Communication and social skills training</w:t>
      </w:r>
    </w:p>
    <w:p w14:paraId="5775C9E6" w14:textId="77777777" w:rsidR="00F276C6" w:rsidRDefault="00F276C6" w:rsidP="00F276C6">
      <w:pPr>
        <w:pStyle w:val="ListParagraph"/>
        <w:keepNext/>
        <w:numPr>
          <w:ilvl w:val="0"/>
          <w:numId w:val="2"/>
        </w:numPr>
        <w:spacing w:line="276" w:lineRule="auto"/>
        <w:contextualSpacing w:val="0"/>
      </w:pPr>
      <w:r>
        <w:t>Vocational and job training</w:t>
      </w:r>
    </w:p>
    <w:p w14:paraId="5CCF6860" w14:textId="77777777" w:rsidR="00F276C6" w:rsidRDefault="00F276C6" w:rsidP="00F276C6">
      <w:pPr>
        <w:pStyle w:val="ListParagraph"/>
        <w:keepNext/>
        <w:numPr>
          <w:ilvl w:val="0"/>
          <w:numId w:val="2"/>
        </w:numPr>
        <w:spacing w:line="276" w:lineRule="auto"/>
        <w:contextualSpacing w:val="0"/>
      </w:pPr>
      <w:r>
        <w:t xml:space="preserve">Rehabilitation/physical therapy </w:t>
      </w:r>
    </w:p>
    <w:p w14:paraId="1BE41354" w14:textId="77777777" w:rsidR="00F276C6" w:rsidRDefault="00F276C6" w:rsidP="00F276C6">
      <w:pPr>
        <w:pStyle w:val="ListParagraph"/>
        <w:keepNext/>
        <w:numPr>
          <w:ilvl w:val="0"/>
          <w:numId w:val="2"/>
        </w:numPr>
        <w:spacing w:line="276" w:lineRule="auto"/>
        <w:contextualSpacing w:val="0"/>
      </w:pPr>
      <w:r>
        <w:t xml:space="preserve">Sensory integration and stimulation </w:t>
      </w:r>
    </w:p>
    <w:p w14:paraId="17C638F0" w14:textId="77777777" w:rsidR="00F276C6" w:rsidRDefault="00F276C6" w:rsidP="00F276C6">
      <w:pPr>
        <w:pStyle w:val="ListParagraph"/>
        <w:keepNext/>
        <w:numPr>
          <w:ilvl w:val="0"/>
          <w:numId w:val="2"/>
        </w:numPr>
        <w:spacing w:line="276" w:lineRule="auto"/>
        <w:contextualSpacing w:val="0"/>
      </w:pPr>
      <w:r>
        <w:t xml:space="preserve">Cognitive training </w:t>
      </w:r>
    </w:p>
    <w:p w14:paraId="2A83043D" w14:textId="77777777" w:rsidR="00F276C6" w:rsidRDefault="00F276C6" w:rsidP="00F276C6">
      <w:pPr>
        <w:pStyle w:val="ListParagraph"/>
        <w:keepNext/>
        <w:numPr>
          <w:ilvl w:val="0"/>
          <w:numId w:val="2"/>
        </w:numPr>
        <w:spacing w:line="276" w:lineRule="auto"/>
        <w:contextualSpacing w:val="0"/>
      </w:pPr>
      <w:r>
        <w:t xml:space="preserve">Clinical assessment and diagnosis </w:t>
      </w:r>
    </w:p>
    <w:p w14:paraId="7F4662B6" w14:textId="77777777" w:rsidR="00F276C6" w:rsidRDefault="00F276C6" w:rsidP="00F276C6">
      <w:pPr>
        <w:pStyle w:val="ListParagraph"/>
        <w:keepNext/>
        <w:numPr>
          <w:ilvl w:val="0"/>
          <w:numId w:val="2"/>
        </w:numPr>
        <w:spacing w:line="276" w:lineRule="auto"/>
        <w:contextualSpacing w:val="0"/>
      </w:pPr>
      <w:r>
        <w:t xml:space="preserve">Recreation and leisure activities </w:t>
      </w:r>
    </w:p>
    <w:p w14:paraId="4A45D60E" w14:textId="77777777" w:rsidR="00F276C6" w:rsidRDefault="00F276C6" w:rsidP="00F276C6">
      <w:pPr>
        <w:pStyle w:val="ListParagraph"/>
        <w:keepNext/>
        <w:numPr>
          <w:ilvl w:val="0"/>
          <w:numId w:val="2"/>
        </w:numPr>
        <w:spacing w:line="276" w:lineRule="auto"/>
        <w:contextualSpacing w:val="0"/>
      </w:pPr>
      <w:r>
        <w:t>Other (please specify): ________________________</w:t>
      </w:r>
    </w:p>
    <w:p w14:paraId="7431AD53" w14:textId="77777777" w:rsidR="00F276C6" w:rsidRDefault="00F276C6" w:rsidP="00F276C6"/>
    <w:p w14:paraId="30D34BFA" w14:textId="77777777" w:rsidR="00F276C6" w:rsidRDefault="00F276C6" w:rsidP="00F276C6"/>
    <w:p w14:paraId="3516955B" w14:textId="77777777" w:rsidR="00F276C6" w:rsidRDefault="00F276C6" w:rsidP="00F276C6">
      <w:pPr>
        <w:keepNext/>
      </w:pPr>
      <w:r>
        <w:lastRenderedPageBreak/>
        <w:t>Q23 What is your impression of using Virtual Reality for clients with neurodevelopmental disorders?</w:t>
      </w:r>
    </w:p>
    <w:p w14:paraId="3E6C8E3D" w14:textId="77777777" w:rsidR="00F276C6" w:rsidRDefault="00F276C6" w:rsidP="00F276C6">
      <w:pPr>
        <w:pStyle w:val="ListParagraph"/>
        <w:keepNext/>
        <w:numPr>
          <w:ilvl w:val="0"/>
          <w:numId w:val="4"/>
        </w:numPr>
        <w:spacing w:line="276" w:lineRule="auto"/>
        <w:contextualSpacing w:val="0"/>
      </w:pPr>
      <w:r>
        <w:t xml:space="preserve">1- Strongly negative </w:t>
      </w:r>
    </w:p>
    <w:p w14:paraId="65998D41" w14:textId="77777777" w:rsidR="00F276C6" w:rsidRDefault="00F276C6" w:rsidP="00F276C6">
      <w:pPr>
        <w:pStyle w:val="ListParagraph"/>
        <w:keepNext/>
        <w:numPr>
          <w:ilvl w:val="0"/>
          <w:numId w:val="4"/>
        </w:numPr>
        <w:spacing w:line="276" w:lineRule="auto"/>
        <w:contextualSpacing w:val="0"/>
      </w:pPr>
      <w:r>
        <w:t xml:space="preserve">2 </w:t>
      </w:r>
    </w:p>
    <w:p w14:paraId="4ECCE150" w14:textId="77777777" w:rsidR="00F276C6" w:rsidRDefault="00F276C6" w:rsidP="00F276C6">
      <w:pPr>
        <w:pStyle w:val="ListParagraph"/>
        <w:keepNext/>
        <w:numPr>
          <w:ilvl w:val="0"/>
          <w:numId w:val="4"/>
        </w:numPr>
        <w:spacing w:line="276" w:lineRule="auto"/>
        <w:contextualSpacing w:val="0"/>
      </w:pPr>
      <w:r>
        <w:t xml:space="preserve">3 </w:t>
      </w:r>
    </w:p>
    <w:p w14:paraId="24EC86B7" w14:textId="77777777" w:rsidR="00F276C6" w:rsidRDefault="00F276C6" w:rsidP="00F276C6">
      <w:pPr>
        <w:pStyle w:val="ListParagraph"/>
        <w:keepNext/>
        <w:numPr>
          <w:ilvl w:val="0"/>
          <w:numId w:val="4"/>
        </w:numPr>
        <w:spacing w:line="276" w:lineRule="auto"/>
        <w:contextualSpacing w:val="0"/>
      </w:pPr>
      <w:r>
        <w:t xml:space="preserve">4 - Neutral  </w:t>
      </w:r>
    </w:p>
    <w:p w14:paraId="20F8ED5A" w14:textId="77777777" w:rsidR="00F276C6" w:rsidRDefault="00F276C6" w:rsidP="00F276C6">
      <w:pPr>
        <w:pStyle w:val="ListParagraph"/>
        <w:keepNext/>
        <w:numPr>
          <w:ilvl w:val="0"/>
          <w:numId w:val="4"/>
        </w:numPr>
        <w:spacing w:line="276" w:lineRule="auto"/>
        <w:contextualSpacing w:val="0"/>
      </w:pPr>
      <w:r>
        <w:t xml:space="preserve">5  </w:t>
      </w:r>
    </w:p>
    <w:p w14:paraId="08B66B7E" w14:textId="77777777" w:rsidR="00F276C6" w:rsidRDefault="00F276C6" w:rsidP="00F276C6">
      <w:pPr>
        <w:pStyle w:val="ListParagraph"/>
        <w:keepNext/>
        <w:numPr>
          <w:ilvl w:val="0"/>
          <w:numId w:val="4"/>
        </w:numPr>
        <w:spacing w:line="276" w:lineRule="auto"/>
        <w:contextualSpacing w:val="0"/>
      </w:pPr>
      <w:r>
        <w:t>6</w:t>
      </w:r>
    </w:p>
    <w:p w14:paraId="5946736C" w14:textId="77777777" w:rsidR="00F276C6" w:rsidRDefault="00F276C6" w:rsidP="00F276C6">
      <w:pPr>
        <w:pStyle w:val="ListParagraph"/>
        <w:keepNext/>
        <w:numPr>
          <w:ilvl w:val="0"/>
          <w:numId w:val="4"/>
        </w:numPr>
        <w:spacing w:line="276" w:lineRule="auto"/>
        <w:contextualSpacing w:val="0"/>
      </w:pPr>
      <w:r>
        <w:t xml:space="preserve">7 - Strongly positive  </w:t>
      </w:r>
    </w:p>
    <w:p w14:paraId="7EC6EE57" w14:textId="77777777" w:rsidR="00F276C6" w:rsidRDefault="00F276C6" w:rsidP="00F276C6">
      <w:pPr>
        <w:pStyle w:val="ListParagraph"/>
        <w:keepNext/>
        <w:ind w:left="360"/>
      </w:pPr>
    </w:p>
    <w:p w14:paraId="30B28654" w14:textId="77777777" w:rsidR="00F276C6" w:rsidRDefault="00F276C6" w:rsidP="00F276C6"/>
    <w:p w14:paraId="4BD80EC5" w14:textId="77777777" w:rsidR="00F276C6" w:rsidRDefault="00F276C6" w:rsidP="00F276C6">
      <w:pPr>
        <w:keepNext/>
      </w:pPr>
      <w:r>
        <w:t xml:space="preserve">Q24 (optional) it would be great if you would share one or more reasons for your </w:t>
      </w:r>
      <w:proofErr w:type="gramStart"/>
      <w:r>
        <w:t>impression</w:t>
      </w:r>
      <w:proofErr w:type="gramEnd"/>
    </w:p>
    <w:p w14:paraId="3ABB75A2" w14:textId="77777777" w:rsidR="00F276C6" w:rsidRDefault="00F276C6" w:rsidP="00F276C6">
      <w:pPr>
        <w:pStyle w:val="TextEntryLine"/>
        <w:ind w:firstLine="400"/>
      </w:pPr>
      <w:r>
        <w:t>________________________________________________________________</w:t>
      </w:r>
    </w:p>
    <w:p w14:paraId="449C8811" w14:textId="77777777" w:rsidR="00F276C6" w:rsidRDefault="00F276C6" w:rsidP="00F276C6"/>
    <w:p w14:paraId="441CC134" w14:textId="77777777" w:rsidR="00F276C6" w:rsidRDefault="00F276C6" w:rsidP="00F276C6"/>
    <w:p w14:paraId="1E2CB73E" w14:textId="77777777" w:rsidR="00F276C6" w:rsidRDefault="00F276C6" w:rsidP="00F276C6"/>
    <w:p w14:paraId="347E86B6" w14:textId="77777777" w:rsidR="00F276C6" w:rsidRDefault="00F276C6" w:rsidP="00F276C6"/>
    <w:p w14:paraId="7502CF01" w14:textId="77777777" w:rsidR="00F276C6" w:rsidRDefault="00F276C6" w:rsidP="00F276C6"/>
    <w:p w14:paraId="07CC3FDE" w14:textId="77777777" w:rsidR="00F276C6" w:rsidRDefault="00F276C6" w:rsidP="00F276C6"/>
    <w:p w14:paraId="41BAEDB5" w14:textId="77777777" w:rsidR="00F276C6" w:rsidRDefault="00F276C6" w:rsidP="00F276C6"/>
    <w:p w14:paraId="3B3E0C3A" w14:textId="77777777" w:rsidR="00F276C6" w:rsidRDefault="00F276C6" w:rsidP="00F276C6"/>
    <w:p w14:paraId="5667CDE2" w14:textId="77777777" w:rsidR="00F276C6" w:rsidRDefault="00F276C6" w:rsidP="00F276C6"/>
    <w:p w14:paraId="67523582" w14:textId="77777777" w:rsidR="00F276C6" w:rsidRDefault="00F276C6" w:rsidP="00F276C6"/>
    <w:p w14:paraId="57DBB755" w14:textId="77777777" w:rsidR="00F276C6" w:rsidRDefault="00F276C6" w:rsidP="00F276C6"/>
    <w:p w14:paraId="2315226E" w14:textId="77777777" w:rsidR="00F276C6" w:rsidRDefault="00F276C6" w:rsidP="00F276C6"/>
    <w:p w14:paraId="7CD694AC" w14:textId="77777777" w:rsidR="00F276C6" w:rsidRDefault="00F276C6" w:rsidP="00F276C6"/>
    <w:p w14:paraId="4F128BF6" w14:textId="77777777" w:rsidR="00F276C6" w:rsidRDefault="00F276C6" w:rsidP="00F276C6"/>
    <w:p w14:paraId="1590316A" w14:textId="77777777" w:rsidR="00F276C6" w:rsidRDefault="00F276C6" w:rsidP="00F276C6"/>
    <w:p w14:paraId="57C46934" w14:textId="77777777" w:rsidR="00F276C6" w:rsidRDefault="00F276C6" w:rsidP="00F276C6"/>
    <w:p w14:paraId="2504C47D" w14:textId="77777777" w:rsidR="00F276C6" w:rsidRDefault="00F276C6" w:rsidP="00F276C6"/>
    <w:p w14:paraId="42F2A5A9" w14:textId="77777777" w:rsidR="00F276C6" w:rsidRDefault="00F276C6" w:rsidP="00F276C6"/>
    <w:p w14:paraId="71CA0B59" w14:textId="77777777" w:rsidR="00F276C6" w:rsidRDefault="00F276C6" w:rsidP="00F276C6"/>
    <w:p w14:paraId="6F22560E" w14:textId="77777777" w:rsidR="00F276C6" w:rsidRDefault="00F276C6" w:rsidP="00F276C6"/>
    <w:p w14:paraId="134C59B0" w14:textId="77777777" w:rsidR="00F276C6" w:rsidRDefault="00F276C6" w:rsidP="00F276C6"/>
    <w:p w14:paraId="73197F7D" w14:textId="77777777" w:rsidR="00F276C6" w:rsidRDefault="00F276C6" w:rsidP="00F276C6"/>
    <w:p w14:paraId="343CD459" w14:textId="77777777" w:rsidR="00F276C6" w:rsidRDefault="00F276C6" w:rsidP="00F276C6"/>
    <w:p w14:paraId="1CAB3094" w14:textId="77777777" w:rsidR="00F276C6" w:rsidRDefault="00F276C6" w:rsidP="00F276C6"/>
    <w:p w14:paraId="6E7353DD" w14:textId="77777777" w:rsidR="00F276C6" w:rsidRDefault="00F276C6" w:rsidP="00F276C6"/>
    <w:p w14:paraId="596524AB" w14:textId="77777777" w:rsidR="00F276C6" w:rsidRDefault="00F276C6" w:rsidP="00F276C6">
      <w:pPr>
        <w:keepNext/>
      </w:pPr>
      <w:r>
        <w:t xml:space="preserve">Q25 Please indicate to what degree you agree with the following statements </w:t>
      </w:r>
      <w:proofErr w:type="gramStart"/>
      <w:r>
        <w:t>in regard to</w:t>
      </w:r>
      <w:proofErr w:type="gramEnd"/>
      <w:r>
        <w:t xml:space="preserve"> Virtual Reality (VR) and individuals with neurodevelopment disorders: </w:t>
      </w:r>
      <w:r>
        <w:br/>
      </w:r>
      <w:r>
        <w:br/>
      </w:r>
    </w:p>
    <w:tbl>
      <w:tblPr>
        <w:tblStyle w:val="QSliderLabelsTable"/>
        <w:tblW w:w="9576" w:type="auto"/>
        <w:tblInd w:w="0" w:type="dxa"/>
        <w:tblLook w:val="07E0" w:firstRow="1" w:lastRow="1" w:firstColumn="1" w:lastColumn="1" w:noHBand="1" w:noVBand="1"/>
      </w:tblPr>
      <w:tblGrid>
        <w:gridCol w:w="4418"/>
        <w:gridCol w:w="947"/>
        <w:gridCol w:w="885"/>
        <w:gridCol w:w="947"/>
        <w:gridCol w:w="885"/>
        <w:gridCol w:w="944"/>
      </w:tblGrid>
      <w:tr w:rsidR="00F276C6" w14:paraId="4173577F" w14:textId="77777777" w:rsidTr="00AF6017">
        <w:tc>
          <w:tcPr>
            <w:tcW w:w="4788" w:type="dxa"/>
          </w:tcPr>
          <w:p w14:paraId="183C96CE" w14:textId="77777777" w:rsidR="00F276C6" w:rsidRDefault="00F276C6" w:rsidP="00AF6017">
            <w:pPr>
              <w:keepNext/>
            </w:pPr>
          </w:p>
        </w:tc>
        <w:tc>
          <w:tcPr>
            <w:tcW w:w="958" w:type="dxa"/>
          </w:tcPr>
          <w:p w14:paraId="677218C7" w14:textId="77777777" w:rsidR="00F276C6" w:rsidRDefault="00F276C6" w:rsidP="00AF6017">
            <w:r>
              <w:t>Strongly disagree</w:t>
            </w:r>
          </w:p>
        </w:tc>
        <w:tc>
          <w:tcPr>
            <w:tcW w:w="958" w:type="dxa"/>
          </w:tcPr>
          <w:p w14:paraId="1F2D701F" w14:textId="77777777" w:rsidR="00F276C6" w:rsidRDefault="00F276C6" w:rsidP="00AF6017">
            <w:r>
              <w:t xml:space="preserve"> </w:t>
            </w:r>
          </w:p>
        </w:tc>
        <w:tc>
          <w:tcPr>
            <w:tcW w:w="958" w:type="dxa"/>
          </w:tcPr>
          <w:p w14:paraId="2D332955" w14:textId="77777777" w:rsidR="00F276C6" w:rsidRDefault="00F276C6" w:rsidP="00AF6017">
            <w:r>
              <w:t xml:space="preserve">neither disagree </w:t>
            </w:r>
            <w:proofErr w:type="gramStart"/>
            <w:r>
              <w:t>or</w:t>
            </w:r>
            <w:proofErr w:type="gramEnd"/>
            <w:r>
              <w:t xml:space="preserve"> agree</w:t>
            </w:r>
          </w:p>
        </w:tc>
        <w:tc>
          <w:tcPr>
            <w:tcW w:w="958" w:type="dxa"/>
          </w:tcPr>
          <w:p w14:paraId="1EC57414" w14:textId="77777777" w:rsidR="00F276C6" w:rsidRDefault="00F276C6" w:rsidP="00AF6017">
            <w:r>
              <w:t xml:space="preserve"> </w:t>
            </w:r>
          </w:p>
        </w:tc>
        <w:tc>
          <w:tcPr>
            <w:tcW w:w="958" w:type="dxa"/>
          </w:tcPr>
          <w:p w14:paraId="1802E0B6" w14:textId="77777777" w:rsidR="00F276C6" w:rsidRDefault="00F276C6" w:rsidP="00AF6017">
            <w:r>
              <w:t>Strongly agree</w:t>
            </w:r>
          </w:p>
        </w:tc>
      </w:tr>
    </w:tbl>
    <w:p w14:paraId="00F07184" w14:textId="77777777" w:rsidR="00F276C6" w:rsidRDefault="00F276C6" w:rsidP="00F276C6"/>
    <w:tbl>
      <w:tblPr>
        <w:tblStyle w:val="QSliderLabelsTable"/>
        <w:tblW w:w="9576" w:type="auto"/>
        <w:tblInd w:w="0" w:type="dxa"/>
        <w:tblLook w:val="07E0" w:firstRow="1" w:lastRow="1" w:firstColumn="1" w:lastColumn="1" w:noHBand="1" w:noVBand="1"/>
      </w:tblPr>
      <w:tblGrid>
        <w:gridCol w:w="4488"/>
        <w:gridCol w:w="649"/>
        <w:gridCol w:w="649"/>
        <w:gridCol w:w="648"/>
        <w:gridCol w:w="648"/>
        <w:gridCol w:w="648"/>
        <w:gridCol w:w="648"/>
        <w:gridCol w:w="648"/>
      </w:tblGrid>
      <w:tr w:rsidR="00F276C6" w14:paraId="42069DE9" w14:textId="77777777" w:rsidTr="00AF6017">
        <w:tc>
          <w:tcPr>
            <w:tcW w:w="4788" w:type="dxa"/>
          </w:tcPr>
          <w:p w14:paraId="233F8848" w14:textId="77777777" w:rsidR="00F276C6" w:rsidRDefault="00F276C6" w:rsidP="00AF6017"/>
        </w:tc>
        <w:tc>
          <w:tcPr>
            <w:tcW w:w="684" w:type="dxa"/>
          </w:tcPr>
          <w:p w14:paraId="575BF5E4" w14:textId="77777777" w:rsidR="00F276C6" w:rsidRDefault="00F276C6" w:rsidP="00AF6017">
            <w:r>
              <w:t>1</w:t>
            </w:r>
          </w:p>
        </w:tc>
        <w:tc>
          <w:tcPr>
            <w:tcW w:w="684" w:type="dxa"/>
          </w:tcPr>
          <w:p w14:paraId="7DF518F5" w14:textId="77777777" w:rsidR="00F276C6" w:rsidRDefault="00F276C6" w:rsidP="00AF6017">
            <w:r>
              <w:t>2</w:t>
            </w:r>
          </w:p>
        </w:tc>
        <w:tc>
          <w:tcPr>
            <w:tcW w:w="684" w:type="dxa"/>
          </w:tcPr>
          <w:p w14:paraId="3ECB7188" w14:textId="77777777" w:rsidR="00F276C6" w:rsidRDefault="00F276C6" w:rsidP="00AF6017">
            <w:r>
              <w:t>3</w:t>
            </w:r>
          </w:p>
        </w:tc>
        <w:tc>
          <w:tcPr>
            <w:tcW w:w="684" w:type="dxa"/>
          </w:tcPr>
          <w:p w14:paraId="1DCF3212" w14:textId="77777777" w:rsidR="00F276C6" w:rsidRDefault="00F276C6" w:rsidP="00AF6017">
            <w:r>
              <w:t>4</w:t>
            </w:r>
          </w:p>
        </w:tc>
        <w:tc>
          <w:tcPr>
            <w:tcW w:w="684" w:type="dxa"/>
          </w:tcPr>
          <w:p w14:paraId="30C090D7" w14:textId="77777777" w:rsidR="00F276C6" w:rsidRDefault="00F276C6" w:rsidP="00AF6017">
            <w:r>
              <w:t>5</w:t>
            </w:r>
          </w:p>
        </w:tc>
        <w:tc>
          <w:tcPr>
            <w:tcW w:w="684" w:type="dxa"/>
          </w:tcPr>
          <w:p w14:paraId="668159B3" w14:textId="77777777" w:rsidR="00F276C6" w:rsidRDefault="00F276C6" w:rsidP="00AF6017">
            <w:r>
              <w:t>6</w:t>
            </w:r>
          </w:p>
        </w:tc>
        <w:tc>
          <w:tcPr>
            <w:tcW w:w="684" w:type="dxa"/>
          </w:tcPr>
          <w:p w14:paraId="0B5B20D1" w14:textId="77777777" w:rsidR="00F276C6" w:rsidRDefault="00F276C6" w:rsidP="00AF6017">
            <w:r>
              <w:t>7</w:t>
            </w:r>
          </w:p>
        </w:tc>
      </w:tr>
    </w:tbl>
    <w:p w14:paraId="12E4BF07" w14:textId="77777777" w:rsidR="00F276C6" w:rsidRDefault="00F276C6" w:rsidP="00F276C6"/>
    <w:tbl>
      <w:tblPr>
        <w:tblStyle w:val="QStandardSliderTable"/>
        <w:tblW w:w="9576" w:type="auto"/>
        <w:tblLook w:val="07E0" w:firstRow="1" w:lastRow="1" w:firstColumn="1" w:lastColumn="1" w:noHBand="1" w:noVBand="1"/>
      </w:tblPr>
      <w:tblGrid>
        <w:gridCol w:w="4416"/>
        <w:gridCol w:w="4610"/>
      </w:tblGrid>
      <w:tr w:rsidR="00F276C6" w14:paraId="25D9A7E4"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6C8118AD" w14:textId="77777777" w:rsidR="00F276C6" w:rsidRDefault="00F276C6" w:rsidP="00AF6017">
            <w:pPr>
              <w:keepNext/>
            </w:pPr>
            <w:r>
              <w:t xml:space="preserve">VR has the potential to benefit individuals </w:t>
            </w:r>
          </w:p>
        </w:tc>
        <w:tc>
          <w:tcPr>
            <w:tcW w:w="4788" w:type="dxa"/>
          </w:tcPr>
          <w:p w14:paraId="2F9C9A56"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602CE089" wp14:editId="34AEC0EF">
                  <wp:extent cx="1905000" cy="304800"/>
                  <wp:effectExtent l="0" t="0" r="0" b="0"/>
                  <wp:docPr id="3"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F276C6" w14:paraId="31E6FB8C"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2A0A96B8" w14:textId="77777777" w:rsidR="00F276C6" w:rsidRDefault="00F276C6" w:rsidP="00AF6017">
            <w:pPr>
              <w:keepNext/>
            </w:pPr>
            <w:r>
              <w:t>VR can offer unique experiences in comparison to other methods of care</w:t>
            </w:r>
          </w:p>
        </w:tc>
        <w:tc>
          <w:tcPr>
            <w:tcW w:w="4788" w:type="dxa"/>
          </w:tcPr>
          <w:p w14:paraId="7344CFDB"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2F2C7082" wp14:editId="56E50357">
                  <wp:extent cx="1905000" cy="304800"/>
                  <wp:effectExtent l="0" t="0" r="0" b="0"/>
                  <wp:docPr id="4"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F276C6" w14:paraId="46772278"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054CEE6C" w14:textId="77777777" w:rsidR="00F276C6" w:rsidRDefault="00F276C6" w:rsidP="00AF6017">
            <w:pPr>
              <w:keepNext/>
            </w:pPr>
            <w:r>
              <w:t xml:space="preserve">VR can improve engagement and motivation </w:t>
            </w:r>
          </w:p>
        </w:tc>
        <w:tc>
          <w:tcPr>
            <w:tcW w:w="4788" w:type="dxa"/>
          </w:tcPr>
          <w:p w14:paraId="7363606D"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2ABE11D3" wp14:editId="58BE90BC">
                  <wp:extent cx="1905000" cy="304800"/>
                  <wp:effectExtent l="0" t="0" r="0" b="0"/>
                  <wp:docPr id="5"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F276C6" w14:paraId="67DE062E"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63722C95" w14:textId="77777777" w:rsidR="00F276C6" w:rsidRDefault="00F276C6" w:rsidP="00AF6017">
            <w:pPr>
              <w:keepNext/>
            </w:pPr>
            <w:r>
              <w:t xml:space="preserve">VR can create realistic and immersive experiences </w:t>
            </w:r>
          </w:p>
        </w:tc>
        <w:tc>
          <w:tcPr>
            <w:tcW w:w="4788" w:type="dxa"/>
          </w:tcPr>
          <w:p w14:paraId="2E254BE9"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21C36845" wp14:editId="6083EF17">
                  <wp:extent cx="1905000" cy="304800"/>
                  <wp:effectExtent l="0" t="0" r="0" b="0"/>
                  <wp:docPr id="6"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F276C6" w14:paraId="762B7452"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4B9FF910" w14:textId="77777777" w:rsidR="00F276C6" w:rsidRDefault="00F276C6" w:rsidP="00AF6017">
            <w:pPr>
              <w:keepNext/>
            </w:pPr>
            <w:r>
              <w:t xml:space="preserve">VR can help individuals learn and practice real world skills </w:t>
            </w:r>
          </w:p>
        </w:tc>
        <w:tc>
          <w:tcPr>
            <w:tcW w:w="4788" w:type="dxa"/>
          </w:tcPr>
          <w:p w14:paraId="5322B94C"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0781EE5" wp14:editId="5B46135A">
                  <wp:extent cx="1905000" cy="304800"/>
                  <wp:effectExtent l="0" t="0" r="0" b="0"/>
                  <wp:docPr id="7"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F276C6" w14:paraId="21B004DD"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7C1A5436" w14:textId="77777777" w:rsidR="00F276C6" w:rsidRDefault="00F276C6" w:rsidP="00AF6017">
            <w:pPr>
              <w:keepNext/>
            </w:pPr>
            <w:r>
              <w:t xml:space="preserve">VR can create safe and controlled environments </w:t>
            </w:r>
          </w:p>
        </w:tc>
        <w:tc>
          <w:tcPr>
            <w:tcW w:w="4788" w:type="dxa"/>
          </w:tcPr>
          <w:p w14:paraId="191DA783"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2A614D92" wp14:editId="71E9A6C3">
                  <wp:extent cx="1905000" cy="304800"/>
                  <wp:effectExtent l="0" t="0" r="0" b="0"/>
                  <wp:docPr id="8"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bl>
    <w:p w14:paraId="78B75591" w14:textId="77777777" w:rsidR="00F276C6" w:rsidRDefault="00F276C6" w:rsidP="00F276C6"/>
    <w:p w14:paraId="2C5AA03A" w14:textId="77777777" w:rsidR="00F276C6" w:rsidRDefault="00F276C6" w:rsidP="00F276C6"/>
    <w:p w14:paraId="2BC190FC" w14:textId="77777777" w:rsidR="00F276C6" w:rsidRDefault="00F276C6" w:rsidP="00F276C6">
      <w:pPr>
        <w:keepNext/>
      </w:pPr>
      <w:r>
        <w:t xml:space="preserve">Q26 Please indicate to what degree you agree with the following statements </w:t>
      </w:r>
      <w:proofErr w:type="gramStart"/>
      <w:r>
        <w:t>in regards to</w:t>
      </w:r>
      <w:proofErr w:type="gramEnd"/>
      <w:r>
        <w:t xml:space="preserve"> VR for individuals with neurodevelopment disorders:</w:t>
      </w:r>
    </w:p>
    <w:tbl>
      <w:tblPr>
        <w:tblStyle w:val="QSliderLabelsTable"/>
        <w:tblW w:w="9576" w:type="auto"/>
        <w:tblInd w:w="0" w:type="dxa"/>
        <w:tblLook w:val="07E0" w:firstRow="1" w:lastRow="1" w:firstColumn="1" w:lastColumn="1" w:noHBand="1" w:noVBand="1"/>
      </w:tblPr>
      <w:tblGrid>
        <w:gridCol w:w="4418"/>
        <w:gridCol w:w="947"/>
        <w:gridCol w:w="885"/>
        <w:gridCol w:w="947"/>
        <w:gridCol w:w="885"/>
        <w:gridCol w:w="944"/>
      </w:tblGrid>
      <w:tr w:rsidR="00F276C6" w14:paraId="06E16221" w14:textId="77777777" w:rsidTr="00AF6017">
        <w:tc>
          <w:tcPr>
            <w:tcW w:w="4788" w:type="dxa"/>
          </w:tcPr>
          <w:p w14:paraId="3BE3EB10" w14:textId="77777777" w:rsidR="00F276C6" w:rsidRDefault="00F276C6" w:rsidP="00AF6017">
            <w:pPr>
              <w:keepNext/>
            </w:pPr>
          </w:p>
        </w:tc>
        <w:tc>
          <w:tcPr>
            <w:tcW w:w="958" w:type="dxa"/>
          </w:tcPr>
          <w:p w14:paraId="31BDA4A6" w14:textId="77777777" w:rsidR="00F276C6" w:rsidRDefault="00F276C6" w:rsidP="00AF6017">
            <w:r>
              <w:t>Strongly disagree</w:t>
            </w:r>
          </w:p>
        </w:tc>
        <w:tc>
          <w:tcPr>
            <w:tcW w:w="958" w:type="dxa"/>
          </w:tcPr>
          <w:p w14:paraId="536233FE" w14:textId="77777777" w:rsidR="00F276C6" w:rsidRDefault="00F276C6" w:rsidP="00AF6017">
            <w:r>
              <w:t xml:space="preserve"> </w:t>
            </w:r>
          </w:p>
        </w:tc>
        <w:tc>
          <w:tcPr>
            <w:tcW w:w="958" w:type="dxa"/>
          </w:tcPr>
          <w:p w14:paraId="7971803F" w14:textId="77777777" w:rsidR="00F276C6" w:rsidRDefault="00F276C6" w:rsidP="00AF6017">
            <w:r>
              <w:t xml:space="preserve">neither disagree </w:t>
            </w:r>
            <w:proofErr w:type="gramStart"/>
            <w:r>
              <w:t>or</w:t>
            </w:r>
            <w:proofErr w:type="gramEnd"/>
            <w:r>
              <w:t xml:space="preserve"> agree</w:t>
            </w:r>
          </w:p>
        </w:tc>
        <w:tc>
          <w:tcPr>
            <w:tcW w:w="958" w:type="dxa"/>
          </w:tcPr>
          <w:p w14:paraId="1251DD16" w14:textId="77777777" w:rsidR="00F276C6" w:rsidRDefault="00F276C6" w:rsidP="00AF6017">
            <w:r>
              <w:t xml:space="preserve"> </w:t>
            </w:r>
          </w:p>
        </w:tc>
        <w:tc>
          <w:tcPr>
            <w:tcW w:w="958" w:type="dxa"/>
          </w:tcPr>
          <w:p w14:paraId="699B538E" w14:textId="77777777" w:rsidR="00F276C6" w:rsidRDefault="00F276C6" w:rsidP="00AF6017">
            <w:r>
              <w:t>Strongly agree</w:t>
            </w:r>
          </w:p>
        </w:tc>
      </w:tr>
    </w:tbl>
    <w:p w14:paraId="0F7E42EA" w14:textId="77777777" w:rsidR="00F276C6" w:rsidRDefault="00F276C6" w:rsidP="00F276C6"/>
    <w:tbl>
      <w:tblPr>
        <w:tblStyle w:val="QSliderLabelsTable"/>
        <w:tblW w:w="9576" w:type="auto"/>
        <w:tblInd w:w="0" w:type="dxa"/>
        <w:tblLook w:val="07E0" w:firstRow="1" w:lastRow="1" w:firstColumn="1" w:lastColumn="1" w:noHBand="1" w:noVBand="1"/>
      </w:tblPr>
      <w:tblGrid>
        <w:gridCol w:w="4488"/>
        <w:gridCol w:w="649"/>
        <w:gridCol w:w="649"/>
        <w:gridCol w:w="648"/>
        <w:gridCol w:w="648"/>
        <w:gridCol w:w="648"/>
        <w:gridCol w:w="648"/>
        <w:gridCol w:w="648"/>
      </w:tblGrid>
      <w:tr w:rsidR="00F276C6" w14:paraId="736277CD" w14:textId="77777777" w:rsidTr="00AF6017">
        <w:tc>
          <w:tcPr>
            <w:tcW w:w="4788" w:type="dxa"/>
          </w:tcPr>
          <w:p w14:paraId="79D9C3F3" w14:textId="77777777" w:rsidR="00F276C6" w:rsidRDefault="00F276C6" w:rsidP="00AF6017"/>
        </w:tc>
        <w:tc>
          <w:tcPr>
            <w:tcW w:w="684" w:type="dxa"/>
          </w:tcPr>
          <w:p w14:paraId="323F4347" w14:textId="77777777" w:rsidR="00F276C6" w:rsidRDefault="00F276C6" w:rsidP="00AF6017">
            <w:r>
              <w:t>1</w:t>
            </w:r>
          </w:p>
        </w:tc>
        <w:tc>
          <w:tcPr>
            <w:tcW w:w="684" w:type="dxa"/>
          </w:tcPr>
          <w:p w14:paraId="4004DA54" w14:textId="77777777" w:rsidR="00F276C6" w:rsidRDefault="00F276C6" w:rsidP="00AF6017">
            <w:r>
              <w:t>2</w:t>
            </w:r>
          </w:p>
        </w:tc>
        <w:tc>
          <w:tcPr>
            <w:tcW w:w="684" w:type="dxa"/>
          </w:tcPr>
          <w:p w14:paraId="153892B3" w14:textId="77777777" w:rsidR="00F276C6" w:rsidRDefault="00F276C6" w:rsidP="00AF6017">
            <w:r>
              <w:t>3</w:t>
            </w:r>
          </w:p>
        </w:tc>
        <w:tc>
          <w:tcPr>
            <w:tcW w:w="684" w:type="dxa"/>
          </w:tcPr>
          <w:p w14:paraId="366089C3" w14:textId="77777777" w:rsidR="00F276C6" w:rsidRDefault="00F276C6" w:rsidP="00AF6017">
            <w:r>
              <w:t>4</w:t>
            </w:r>
          </w:p>
        </w:tc>
        <w:tc>
          <w:tcPr>
            <w:tcW w:w="684" w:type="dxa"/>
          </w:tcPr>
          <w:p w14:paraId="3091C22D" w14:textId="77777777" w:rsidR="00F276C6" w:rsidRDefault="00F276C6" w:rsidP="00AF6017">
            <w:r>
              <w:t>5</w:t>
            </w:r>
          </w:p>
        </w:tc>
        <w:tc>
          <w:tcPr>
            <w:tcW w:w="684" w:type="dxa"/>
          </w:tcPr>
          <w:p w14:paraId="62D304FF" w14:textId="77777777" w:rsidR="00F276C6" w:rsidRDefault="00F276C6" w:rsidP="00AF6017">
            <w:r>
              <w:t>6</w:t>
            </w:r>
          </w:p>
        </w:tc>
        <w:tc>
          <w:tcPr>
            <w:tcW w:w="684" w:type="dxa"/>
          </w:tcPr>
          <w:p w14:paraId="5473A3DF" w14:textId="77777777" w:rsidR="00F276C6" w:rsidRDefault="00F276C6" w:rsidP="00AF6017">
            <w:r>
              <w:t>7</w:t>
            </w:r>
          </w:p>
        </w:tc>
      </w:tr>
    </w:tbl>
    <w:p w14:paraId="239AF2DA" w14:textId="77777777" w:rsidR="00F276C6" w:rsidRDefault="00F276C6" w:rsidP="00F276C6"/>
    <w:tbl>
      <w:tblPr>
        <w:tblStyle w:val="QStandardSliderTable"/>
        <w:tblW w:w="9576" w:type="auto"/>
        <w:tblLook w:val="07E0" w:firstRow="1" w:lastRow="1" w:firstColumn="1" w:lastColumn="1" w:noHBand="1" w:noVBand="1"/>
      </w:tblPr>
      <w:tblGrid>
        <w:gridCol w:w="4409"/>
        <w:gridCol w:w="4617"/>
      </w:tblGrid>
      <w:tr w:rsidR="00F276C6" w14:paraId="65E2B3BF"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0A6366F2" w14:textId="77777777" w:rsidR="00F276C6" w:rsidRDefault="00F276C6" w:rsidP="00AF6017">
            <w:pPr>
              <w:keepNext/>
            </w:pPr>
            <w:r>
              <w:t xml:space="preserve">VR could increase feelings of loneliness </w:t>
            </w:r>
          </w:p>
        </w:tc>
        <w:tc>
          <w:tcPr>
            <w:tcW w:w="4788" w:type="dxa"/>
          </w:tcPr>
          <w:p w14:paraId="22710BE9"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2BAF870B" wp14:editId="07DC82BF">
                  <wp:extent cx="1905000" cy="304800"/>
                  <wp:effectExtent l="0" t="0" r="0" b="0"/>
                  <wp:docPr id="9"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F276C6" w14:paraId="36EE2271"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451698E1" w14:textId="77777777" w:rsidR="00F276C6" w:rsidRDefault="00F276C6" w:rsidP="00AF6017">
            <w:pPr>
              <w:keepNext/>
            </w:pPr>
            <w:r>
              <w:t>VR could be stress inducing</w:t>
            </w:r>
          </w:p>
        </w:tc>
        <w:tc>
          <w:tcPr>
            <w:tcW w:w="4788" w:type="dxa"/>
          </w:tcPr>
          <w:p w14:paraId="0EF3B832"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31909362" wp14:editId="1272E0B5">
                  <wp:extent cx="1905000" cy="304800"/>
                  <wp:effectExtent l="0" t="0" r="0" b="0"/>
                  <wp:docPr id="10"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F276C6" w14:paraId="46333EEB"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68AC1F71" w14:textId="77777777" w:rsidR="00F276C6" w:rsidRDefault="00F276C6" w:rsidP="00AF6017">
            <w:pPr>
              <w:keepNext/>
            </w:pPr>
            <w:r>
              <w:t>VR could be disorienting</w:t>
            </w:r>
          </w:p>
        </w:tc>
        <w:tc>
          <w:tcPr>
            <w:tcW w:w="4788" w:type="dxa"/>
          </w:tcPr>
          <w:p w14:paraId="2E3F1C73"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5C234BE1" wp14:editId="5122E58E">
                  <wp:extent cx="1905000" cy="304800"/>
                  <wp:effectExtent l="0" t="0" r="0" b="0"/>
                  <wp:docPr id="11"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F276C6" w14:paraId="46EFAC63"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3701A0BA" w14:textId="77777777" w:rsidR="00F276C6" w:rsidRDefault="00F276C6" w:rsidP="00AF6017">
            <w:pPr>
              <w:keepNext/>
            </w:pPr>
            <w:r>
              <w:t xml:space="preserve">VR could increase accidents or injuries </w:t>
            </w:r>
          </w:p>
        </w:tc>
        <w:tc>
          <w:tcPr>
            <w:tcW w:w="4788" w:type="dxa"/>
          </w:tcPr>
          <w:p w14:paraId="547FD3DD"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2CD6B3A" wp14:editId="5D976676">
                  <wp:extent cx="1905000" cy="304800"/>
                  <wp:effectExtent l="0" t="0" r="0" b="0"/>
                  <wp:docPr id="12"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F276C6" w14:paraId="5C4FCB43"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73B52967" w14:textId="77777777" w:rsidR="00F276C6" w:rsidRDefault="00F276C6" w:rsidP="00AF6017">
            <w:pPr>
              <w:keepNext/>
            </w:pPr>
            <w:r>
              <w:t>VR is too expensive</w:t>
            </w:r>
          </w:p>
        </w:tc>
        <w:tc>
          <w:tcPr>
            <w:tcW w:w="4788" w:type="dxa"/>
          </w:tcPr>
          <w:p w14:paraId="080253A6"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442A745" wp14:editId="5C17B2D8">
                  <wp:extent cx="1905000" cy="304800"/>
                  <wp:effectExtent l="0" t="0" r="0" b="0"/>
                  <wp:docPr id="13"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F276C6" w14:paraId="16150E31"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7C35BFE0" w14:textId="77777777" w:rsidR="00F276C6" w:rsidRDefault="00F276C6" w:rsidP="00AF6017">
            <w:pPr>
              <w:keepNext/>
            </w:pPr>
            <w:r>
              <w:t>Individuals would distrust its use</w:t>
            </w:r>
          </w:p>
        </w:tc>
        <w:tc>
          <w:tcPr>
            <w:tcW w:w="4788" w:type="dxa"/>
          </w:tcPr>
          <w:p w14:paraId="350EDBDA"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434EBD4" wp14:editId="4D47D1F2">
                  <wp:extent cx="1905000" cy="304800"/>
                  <wp:effectExtent l="0" t="0" r="0" b="0"/>
                  <wp:docPr id="14"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bl>
    <w:p w14:paraId="40CE3907" w14:textId="77777777" w:rsidR="00F276C6" w:rsidRDefault="00F276C6" w:rsidP="00F276C6"/>
    <w:p w14:paraId="426EA978" w14:textId="77777777" w:rsidR="00F276C6" w:rsidRDefault="00F276C6" w:rsidP="00F276C6"/>
    <w:p w14:paraId="2A6837F6" w14:textId="77777777" w:rsidR="00F276C6" w:rsidRDefault="00F276C6" w:rsidP="00F276C6">
      <w:pPr>
        <w:keepNext/>
      </w:pPr>
      <w:r>
        <w:lastRenderedPageBreak/>
        <w:t>Q27 Please indicate what degree you agree with the following statement: </w:t>
      </w:r>
      <w:r>
        <w:br/>
      </w:r>
      <w:r>
        <w:br/>
        <w:t xml:space="preserve">I have concerns about adopting Virtual Reality in disability organisations for neurodevelopmental </w:t>
      </w:r>
      <w:proofErr w:type="gramStart"/>
      <w:r>
        <w:t>disorders</w:t>
      </w:r>
      <w:proofErr w:type="gramEnd"/>
    </w:p>
    <w:p w14:paraId="7B37AA43" w14:textId="77777777" w:rsidR="00F276C6" w:rsidRDefault="00F276C6" w:rsidP="00F276C6">
      <w:pPr>
        <w:pStyle w:val="ListParagraph"/>
        <w:keepNext/>
        <w:numPr>
          <w:ilvl w:val="0"/>
          <w:numId w:val="4"/>
        </w:numPr>
        <w:spacing w:line="276" w:lineRule="auto"/>
        <w:contextualSpacing w:val="0"/>
      </w:pPr>
      <w:r>
        <w:t xml:space="preserve">1 - strongly disagree  </w:t>
      </w:r>
    </w:p>
    <w:p w14:paraId="218BBAA3" w14:textId="77777777" w:rsidR="00F276C6" w:rsidRDefault="00F276C6" w:rsidP="00F276C6">
      <w:pPr>
        <w:pStyle w:val="ListParagraph"/>
        <w:keepNext/>
        <w:numPr>
          <w:ilvl w:val="0"/>
          <w:numId w:val="4"/>
        </w:numPr>
        <w:spacing w:line="276" w:lineRule="auto"/>
        <w:contextualSpacing w:val="0"/>
      </w:pPr>
      <w:r>
        <w:t xml:space="preserve">2  </w:t>
      </w:r>
    </w:p>
    <w:p w14:paraId="0883C115" w14:textId="77777777" w:rsidR="00F276C6" w:rsidRDefault="00F276C6" w:rsidP="00F276C6">
      <w:pPr>
        <w:pStyle w:val="ListParagraph"/>
        <w:keepNext/>
        <w:numPr>
          <w:ilvl w:val="0"/>
          <w:numId w:val="4"/>
        </w:numPr>
        <w:spacing w:line="276" w:lineRule="auto"/>
        <w:contextualSpacing w:val="0"/>
      </w:pPr>
      <w:r>
        <w:t xml:space="preserve">3 </w:t>
      </w:r>
    </w:p>
    <w:p w14:paraId="4192E924" w14:textId="77777777" w:rsidR="00F276C6" w:rsidRDefault="00F276C6" w:rsidP="00F276C6">
      <w:pPr>
        <w:pStyle w:val="ListParagraph"/>
        <w:keepNext/>
        <w:numPr>
          <w:ilvl w:val="0"/>
          <w:numId w:val="4"/>
        </w:numPr>
        <w:spacing w:line="276" w:lineRule="auto"/>
        <w:contextualSpacing w:val="0"/>
      </w:pPr>
      <w:r>
        <w:t xml:space="preserve">4 - neither agree </w:t>
      </w:r>
      <w:proofErr w:type="gramStart"/>
      <w:r>
        <w:t>or</w:t>
      </w:r>
      <w:proofErr w:type="gramEnd"/>
      <w:r>
        <w:t xml:space="preserve"> disagree  </w:t>
      </w:r>
    </w:p>
    <w:p w14:paraId="3C06F1DB" w14:textId="77777777" w:rsidR="00F276C6" w:rsidRDefault="00F276C6" w:rsidP="00F276C6">
      <w:pPr>
        <w:pStyle w:val="ListParagraph"/>
        <w:keepNext/>
        <w:numPr>
          <w:ilvl w:val="0"/>
          <w:numId w:val="4"/>
        </w:numPr>
        <w:spacing w:line="276" w:lineRule="auto"/>
        <w:contextualSpacing w:val="0"/>
      </w:pPr>
      <w:r>
        <w:t xml:space="preserve">5 </w:t>
      </w:r>
    </w:p>
    <w:p w14:paraId="717927FC" w14:textId="77777777" w:rsidR="00F276C6" w:rsidRDefault="00F276C6" w:rsidP="00F276C6">
      <w:pPr>
        <w:pStyle w:val="ListParagraph"/>
        <w:keepNext/>
        <w:numPr>
          <w:ilvl w:val="0"/>
          <w:numId w:val="4"/>
        </w:numPr>
        <w:spacing w:line="276" w:lineRule="auto"/>
        <w:contextualSpacing w:val="0"/>
      </w:pPr>
      <w:r>
        <w:t xml:space="preserve">6 </w:t>
      </w:r>
    </w:p>
    <w:p w14:paraId="4FFFEF0C" w14:textId="77777777" w:rsidR="00F276C6" w:rsidRDefault="00F276C6" w:rsidP="00F276C6">
      <w:pPr>
        <w:pStyle w:val="ListParagraph"/>
        <w:keepNext/>
        <w:numPr>
          <w:ilvl w:val="0"/>
          <w:numId w:val="4"/>
        </w:numPr>
        <w:spacing w:line="276" w:lineRule="auto"/>
        <w:contextualSpacing w:val="0"/>
      </w:pPr>
      <w:r>
        <w:t xml:space="preserve">7- strongly agree </w:t>
      </w:r>
    </w:p>
    <w:p w14:paraId="28828CFB" w14:textId="77777777" w:rsidR="00F276C6" w:rsidRDefault="00F276C6" w:rsidP="00F276C6"/>
    <w:p w14:paraId="3367490F" w14:textId="77777777" w:rsidR="00F276C6" w:rsidRDefault="00F276C6" w:rsidP="00F276C6"/>
    <w:p w14:paraId="1C6A900E" w14:textId="77777777" w:rsidR="00F276C6" w:rsidRDefault="00F276C6" w:rsidP="00F276C6">
      <w:pPr>
        <w:keepNext/>
      </w:pPr>
      <w:r>
        <w:t xml:space="preserve">Q28 (optional) it would be great if you could share one or more reasons your </w:t>
      </w:r>
      <w:proofErr w:type="gramStart"/>
      <w:r>
        <w:t>concerns</w:t>
      </w:r>
      <w:proofErr w:type="gramEnd"/>
    </w:p>
    <w:p w14:paraId="3F252720" w14:textId="77777777" w:rsidR="00F276C6" w:rsidRDefault="00F276C6" w:rsidP="00F276C6">
      <w:pPr>
        <w:pStyle w:val="TextEntryLine"/>
        <w:ind w:firstLine="400"/>
      </w:pPr>
      <w:r>
        <w:t>________________________________________________________________</w:t>
      </w:r>
    </w:p>
    <w:p w14:paraId="0F5ADFC1" w14:textId="77777777" w:rsidR="00F276C6" w:rsidRDefault="00F276C6" w:rsidP="00F276C6">
      <w:r>
        <w:br w:type="page"/>
      </w:r>
    </w:p>
    <w:p w14:paraId="2C469C85" w14:textId="77777777" w:rsidR="00F276C6" w:rsidRDefault="00F276C6" w:rsidP="00F276C6"/>
    <w:p w14:paraId="2BEF7701" w14:textId="77777777" w:rsidR="00F276C6" w:rsidRDefault="00F276C6" w:rsidP="00F276C6">
      <w:pPr>
        <w:keepNext/>
      </w:pPr>
      <w:r>
        <w:t>Q29 To what extent do you agree with the below concerns associated with implementing Virtual Reality in disability organisations: </w:t>
      </w:r>
      <w:r>
        <w:br/>
      </w:r>
    </w:p>
    <w:tbl>
      <w:tblPr>
        <w:tblStyle w:val="QSliderLabelsTable"/>
        <w:tblW w:w="9576" w:type="auto"/>
        <w:tblInd w:w="0" w:type="dxa"/>
        <w:tblLook w:val="07E0" w:firstRow="1" w:lastRow="1" w:firstColumn="1" w:lastColumn="1" w:noHBand="1" w:noVBand="1"/>
      </w:tblPr>
      <w:tblGrid>
        <w:gridCol w:w="4418"/>
        <w:gridCol w:w="947"/>
        <w:gridCol w:w="885"/>
        <w:gridCol w:w="947"/>
        <w:gridCol w:w="885"/>
        <w:gridCol w:w="944"/>
      </w:tblGrid>
      <w:tr w:rsidR="00F276C6" w14:paraId="0059582D" w14:textId="77777777" w:rsidTr="00AF6017">
        <w:tc>
          <w:tcPr>
            <w:tcW w:w="4788" w:type="dxa"/>
          </w:tcPr>
          <w:p w14:paraId="1CB52F4B" w14:textId="77777777" w:rsidR="00F276C6" w:rsidRDefault="00F276C6" w:rsidP="00AF6017">
            <w:pPr>
              <w:keepNext/>
            </w:pPr>
          </w:p>
        </w:tc>
        <w:tc>
          <w:tcPr>
            <w:tcW w:w="958" w:type="dxa"/>
          </w:tcPr>
          <w:p w14:paraId="6DE4001F" w14:textId="77777777" w:rsidR="00F276C6" w:rsidRDefault="00F276C6" w:rsidP="00AF6017">
            <w:r>
              <w:t>Strongly disagree</w:t>
            </w:r>
          </w:p>
        </w:tc>
        <w:tc>
          <w:tcPr>
            <w:tcW w:w="958" w:type="dxa"/>
          </w:tcPr>
          <w:p w14:paraId="5EE5A816" w14:textId="77777777" w:rsidR="00F276C6" w:rsidRDefault="00F276C6" w:rsidP="00AF6017">
            <w:r>
              <w:t xml:space="preserve"> </w:t>
            </w:r>
          </w:p>
        </w:tc>
        <w:tc>
          <w:tcPr>
            <w:tcW w:w="958" w:type="dxa"/>
          </w:tcPr>
          <w:p w14:paraId="2B6E3387" w14:textId="77777777" w:rsidR="00F276C6" w:rsidRDefault="00F276C6" w:rsidP="00AF6017">
            <w:r>
              <w:t xml:space="preserve">neither disagree </w:t>
            </w:r>
            <w:proofErr w:type="gramStart"/>
            <w:r>
              <w:t>or</w:t>
            </w:r>
            <w:proofErr w:type="gramEnd"/>
            <w:r>
              <w:t xml:space="preserve"> agree</w:t>
            </w:r>
          </w:p>
        </w:tc>
        <w:tc>
          <w:tcPr>
            <w:tcW w:w="958" w:type="dxa"/>
          </w:tcPr>
          <w:p w14:paraId="3DBB8C39" w14:textId="77777777" w:rsidR="00F276C6" w:rsidRDefault="00F276C6" w:rsidP="00AF6017">
            <w:r>
              <w:t xml:space="preserve"> </w:t>
            </w:r>
          </w:p>
        </w:tc>
        <w:tc>
          <w:tcPr>
            <w:tcW w:w="958" w:type="dxa"/>
          </w:tcPr>
          <w:p w14:paraId="5EFF39CD" w14:textId="77777777" w:rsidR="00F276C6" w:rsidRDefault="00F276C6" w:rsidP="00AF6017">
            <w:r>
              <w:t>Strongly agree</w:t>
            </w:r>
          </w:p>
        </w:tc>
      </w:tr>
    </w:tbl>
    <w:p w14:paraId="7E985CA2" w14:textId="77777777" w:rsidR="00F276C6" w:rsidRDefault="00F276C6" w:rsidP="00F276C6"/>
    <w:tbl>
      <w:tblPr>
        <w:tblStyle w:val="QSliderLabelsTable"/>
        <w:tblW w:w="9576" w:type="auto"/>
        <w:tblInd w:w="0" w:type="dxa"/>
        <w:tblLook w:val="07E0" w:firstRow="1" w:lastRow="1" w:firstColumn="1" w:lastColumn="1" w:noHBand="1" w:noVBand="1"/>
      </w:tblPr>
      <w:tblGrid>
        <w:gridCol w:w="4488"/>
        <w:gridCol w:w="649"/>
        <w:gridCol w:w="649"/>
        <w:gridCol w:w="648"/>
        <w:gridCol w:w="648"/>
        <w:gridCol w:w="648"/>
        <w:gridCol w:w="648"/>
        <w:gridCol w:w="648"/>
      </w:tblGrid>
      <w:tr w:rsidR="00F276C6" w14:paraId="07556645" w14:textId="77777777" w:rsidTr="00AF6017">
        <w:tc>
          <w:tcPr>
            <w:tcW w:w="4788" w:type="dxa"/>
          </w:tcPr>
          <w:p w14:paraId="3626AC17" w14:textId="77777777" w:rsidR="00F276C6" w:rsidRDefault="00F276C6" w:rsidP="00AF6017"/>
        </w:tc>
        <w:tc>
          <w:tcPr>
            <w:tcW w:w="684" w:type="dxa"/>
          </w:tcPr>
          <w:p w14:paraId="04A4AC2D" w14:textId="77777777" w:rsidR="00F276C6" w:rsidRDefault="00F276C6" w:rsidP="00AF6017">
            <w:r>
              <w:t>1</w:t>
            </w:r>
          </w:p>
        </w:tc>
        <w:tc>
          <w:tcPr>
            <w:tcW w:w="684" w:type="dxa"/>
          </w:tcPr>
          <w:p w14:paraId="3C6DE834" w14:textId="77777777" w:rsidR="00F276C6" w:rsidRDefault="00F276C6" w:rsidP="00AF6017">
            <w:r>
              <w:t>2</w:t>
            </w:r>
          </w:p>
        </w:tc>
        <w:tc>
          <w:tcPr>
            <w:tcW w:w="684" w:type="dxa"/>
          </w:tcPr>
          <w:p w14:paraId="5F71F306" w14:textId="77777777" w:rsidR="00F276C6" w:rsidRDefault="00F276C6" w:rsidP="00AF6017">
            <w:r>
              <w:t>3</w:t>
            </w:r>
          </w:p>
        </w:tc>
        <w:tc>
          <w:tcPr>
            <w:tcW w:w="684" w:type="dxa"/>
          </w:tcPr>
          <w:p w14:paraId="318508BE" w14:textId="77777777" w:rsidR="00F276C6" w:rsidRDefault="00F276C6" w:rsidP="00AF6017">
            <w:r>
              <w:t>4</w:t>
            </w:r>
          </w:p>
        </w:tc>
        <w:tc>
          <w:tcPr>
            <w:tcW w:w="684" w:type="dxa"/>
          </w:tcPr>
          <w:p w14:paraId="57AD3983" w14:textId="77777777" w:rsidR="00F276C6" w:rsidRDefault="00F276C6" w:rsidP="00AF6017">
            <w:r>
              <w:t>5</w:t>
            </w:r>
          </w:p>
        </w:tc>
        <w:tc>
          <w:tcPr>
            <w:tcW w:w="684" w:type="dxa"/>
          </w:tcPr>
          <w:p w14:paraId="2B844449" w14:textId="77777777" w:rsidR="00F276C6" w:rsidRDefault="00F276C6" w:rsidP="00AF6017">
            <w:r>
              <w:t>6</w:t>
            </w:r>
          </w:p>
        </w:tc>
        <w:tc>
          <w:tcPr>
            <w:tcW w:w="684" w:type="dxa"/>
          </w:tcPr>
          <w:p w14:paraId="0C3C7B5D" w14:textId="77777777" w:rsidR="00F276C6" w:rsidRDefault="00F276C6" w:rsidP="00AF6017">
            <w:r>
              <w:t>7</w:t>
            </w:r>
          </w:p>
        </w:tc>
      </w:tr>
    </w:tbl>
    <w:p w14:paraId="7241237B" w14:textId="77777777" w:rsidR="00F276C6" w:rsidRDefault="00F276C6" w:rsidP="00F276C6"/>
    <w:tbl>
      <w:tblPr>
        <w:tblStyle w:val="QStandardSliderTable"/>
        <w:tblW w:w="9576" w:type="auto"/>
        <w:tblLook w:val="07E0" w:firstRow="1" w:lastRow="1" w:firstColumn="1" w:lastColumn="1" w:noHBand="1" w:noVBand="1"/>
      </w:tblPr>
      <w:tblGrid>
        <w:gridCol w:w="4424"/>
        <w:gridCol w:w="4602"/>
      </w:tblGrid>
      <w:tr w:rsidR="00F276C6" w14:paraId="0CB60BEC"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47FB0B49" w14:textId="77777777" w:rsidR="00F276C6" w:rsidRDefault="00F276C6" w:rsidP="00AF6017">
            <w:pPr>
              <w:keepNext/>
            </w:pPr>
            <w:r>
              <w:t>Lack of financial resources for VR ()</w:t>
            </w:r>
          </w:p>
        </w:tc>
        <w:tc>
          <w:tcPr>
            <w:tcW w:w="4788" w:type="dxa"/>
          </w:tcPr>
          <w:p w14:paraId="04ECD50D"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574E1804" wp14:editId="69FC28E4">
                  <wp:extent cx="1905000" cy="304800"/>
                  <wp:effectExtent l="0" t="0" r="0" b="0"/>
                  <wp:docPr id="15"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F276C6" w14:paraId="6E2BF45E"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3EF4190D" w14:textId="77777777" w:rsidR="00F276C6" w:rsidRDefault="00F276C6" w:rsidP="00AF6017">
            <w:pPr>
              <w:keepNext/>
            </w:pPr>
            <w:r>
              <w:t>Limited time available to learn and use VR ()</w:t>
            </w:r>
          </w:p>
        </w:tc>
        <w:tc>
          <w:tcPr>
            <w:tcW w:w="4788" w:type="dxa"/>
          </w:tcPr>
          <w:p w14:paraId="3571EA08"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9B9B20F" wp14:editId="33F0AD43">
                  <wp:extent cx="1905000" cy="304800"/>
                  <wp:effectExtent l="0" t="0" r="0" b="0"/>
                  <wp:docPr id="16"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F276C6" w14:paraId="7B1335B2"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274AB495" w14:textId="77777777" w:rsidR="00F276C6" w:rsidRDefault="00F276C6" w:rsidP="00AF6017">
            <w:pPr>
              <w:keepNext/>
            </w:pPr>
            <w:r>
              <w:t>Insufficient staff resources for VR implementation ()</w:t>
            </w:r>
          </w:p>
        </w:tc>
        <w:tc>
          <w:tcPr>
            <w:tcW w:w="4788" w:type="dxa"/>
          </w:tcPr>
          <w:p w14:paraId="77FE8A79"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3333A594" wp14:editId="5F63E81E">
                  <wp:extent cx="1905000" cy="304800"/>
                  <wp:effectExtent l="0" t="0" r="0" b="0"/>
                  <wp:docPr id="17"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F276C6" w14:paraId="449FD4EB"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2AFFE3AE" w14:textId="77777777" w:rsidR="00F276C6" w:rsidRDefault="00F276C6" w:rsidP="00AF6017">
            <w:pPr>
              <w:keepNext/>
            </w:pPr>
            <w:r>
              <w:t>Difficulty and complexity in using VR ()</w:t>
            </w:r>
          </w:p>
        </w:tc>
        <w:tc>
          <w:tcPr>
            <w:tcW w:w="4788" w:type="dxa"/>
          </w:tcPr>
          <w:p w14:paraId="35CE40FC"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6CCC06F" wp14:editId="47FF2DA1">
                  <wp:extent cx="1905000" cy="304800"/>
                  <wp:effectExtent l="0" t="0" r="0" b="0"/>
                  <wp:docPr id="18"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F276C6" w14:paraId="3A2B7F9F"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42B81F40" w14:textId="77777777" w:rsidR="00F276C6" w:rsidRDefault="00F276C6" w:rsidP="00AF6017">
            <w:pPr>
              <w:keepNext/>
            </w:pPr>
            <w:r>
              <w:t>Challenges in integrating VR with existing technology ()</w:t>
            </w:r>
          </w:p>
        </w:tc>
        <w:tc>
          <w:tcPr>
            <w:tcW w:w="4788" w:type="dxa"/>
          </w:tcPr>
          <w:p w14:paraId="2C93B8F6"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23864205" wp14:editId="709F8D0F">
                  <wp:extent cx="1905000" cy="304800"/>
                  <wp:effectExtent l="0" t="0" r="0" b="0"/>
                  <wp:docPr id="19"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F276C6" w14:paraId="57964575"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31CBD0D4" w14:textId="77777777" w:rsidR="00F276C6" w:rsidRDefault="00F276C6" w:rsidP="00AF6017">
            <w:pPr>
              <w:keepNext/>
            </w:pPr>
            <w:r>
              <w:t>Technical expertise required for effective use of VR ()</w:t>
            </w:r>
          </w:p>
        </w:tc>
        <w:tc>
          <w:tcPr>
            <w:tcW w:w="4788" w:type="dxa"/>
          </w:tcPr>
          <w:p w14:paraId="7317153A"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33F37116" wp14:editId="1D461D8E">
                  <wp:extent cx="1905000" cy="304800"/>
                  <wp:effectExtent l="0" t="0" r="0" b="0"/>
                  <wp:docPr id="20"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bl>
    <w:p w14:paraId="3AF38F38" w14:textId="77777777" w:rsidR="00F276C6" w:rsidRDefault="00F276C6" w:rsidP="00F276C6"/>
    <w:p w14:paraId="2CCA1888" w14:textId="77777777" w:rsidR="00F276C6" w:rsidRDefault="00F276C6" w:rsidP="00F276C6"/>
    <w:p w14:paraId="601BF44B" w14:textId="77777777" w:rsidR="00F276C6" w:rsidRDefault="00F276C6" w:rsidP="00F276C6"/>
    <w:p w14:paraId="2B77C7C0" w14:textId="77777777" w:rsidR="00F276C6" w:rsidRDefault="00F276C6" w:rsidP="00F276C6">
      <w:pPr>
        <w:keepNext/>
      </w:pPr>
      <w:r>
        <w:t>Q30 Please indicate to what you agree with the following statement: </w:t>
      </w:r>
      <w:r>
        <w:br/>
      </w:r>
      <w:r>
        <w:br/>
        <w:t>I think it is important for Virtual Reality to be implemented into disability organisations </w:t>
      </w:r>
      <w:r>
        <w:br/>
      </w:r>
    </w:p>
    <w:p w14:paraId="2D36D6CF" w14:textId="77777777" w:rsidR="00F276C6" w:rsidRDefault="00F276C6" w:rsidP="00F276C6">
      <w:pPr>
        <w:pStyle w:val="ListParagraph"/>
        <w:keepNext/>
        <w:numPr>
          <w:ilvl w:val="0"/>
          <w:numId w:val="4"/>
        </w:numPr>
        <w:spacing w:line="276" w:lineRule="auto"/>
        <w:contextualSpacing w:val="0"/>
      </w:pPr>
      <w:r>
        <w:t xml:space="preserve">1 - Strongly disagree  </w:t>
      </w:r>
    </w:p>
    <w:p w14:paraId="2BDB96AC" w14:textId="77777777" w:rsidR="00F276C6" w:rsidRDefault="00F276C6" w:rsidP="00F276C6">
      <w:pPr>
        <w:pStyle w:val="ListParagraph"/>
        <w:keepNext/>
        <w:numPr>
          <w:ilvl w:val="0"/>
          <w:numId w:val="4"/>
        </w:numPr>
        <w:spacing w:line="276" w:lineRule="auto"/>
        <w:contextualSpacing w:val="0"/>
      </w:pPr>
      <w:r>
        <w:t xml:space="preserve">2  </w:t>
      </w:r>
    </w:p>
    <w:p w14:paraId="2230054D" w14:textId="77777777" w:rsidR="00F276C6" w:rsidRDefault="00F276C6" w:rsidP="00F276C6">
      <w:pPr>
        <w:pStyle w:val="ListParagraph"/>
        <w:keepNext/>
        <w:numPr>
          <w:ilvl w:val="0"/>
          <w:numId w:val="4"/>
        </w:numPr>
        <w:spacing w:line="276" w:lineRule="auto"/>
        <w:contextualSpacing w:val="0"/>
      </w:pPr>
      <w:r>
        <w:t xml:space="preserve">3 </w:t>
      </w:r>
    </w:p>
    <w:p w14:paraId="27481305" w14:textId="77777777" w:rsidR="00F276C6" w:rsidRDefault="00F276C6" w:rsidP="00F276C6">
      <w:pPr>
        <w:pStyle w:val="ListParagraph"/>
        <w:keepNext/>
        <w:numPr>
          <w:ilvl w:val="0"/>
          <w:numId w:val="4"/>
        </w:numPr>
        <w:spacing w:line="276" w:lineRule="auto"/>
        <w:contextualSpacing w:val="0"/>
      </w:pPr>
      <w:r>
        <w:t xml:space="preserve">4 - Neither agree nor disagree </w:t>
      </w:r>
    </w:p>
    <w:p w14:paraId="130E7B90" w14:textId="77777777" w:rsidR="00F276C6" w:rsidRDefault="00F276C6" w:rsidP="00F276C6">
      <w:pPr>
        <w:pStyle w:val="ListParagraph"/>
        <w:keepNext/>
        <w:numPr>
          <w:ilvl w:val="0"/>
          <w:numId w:val="4"/>
        </w:numPr>
        <w:spacing w:line="276" w:lineRule="auto"/>
        <w:contextualSpacing w:val="0"/>
      </w:pPr>
      <w:r>
        <w:t xml:space="preserve">5  </w:t>
      </w:r>
    </w:p>
    <w:p w14:paraId="2DA70780" w14:textId="77777777" w:rsidR="00F276C6" w:rsidRDefault="00F276C6" w:rsidP="00F276C6">
      <w:pPr>
        <w:pStyle w:val="ListParagraph"/>
        <w:keepNext/>
        <w:numPr>
          <w:ilvl w:val="0"/>
          <w:numId w:val="4"/>
        </w:numPr>
        <w:spacing w:line="276" w:lineRule="auto"/>
        <w:contextualSpacing w:val="0"/>
      </w:pPr>
      <w:r>
        <w:t xml:space="preserve">6   </w:t>
      </w:r>
    </w:p>
    <w:p w14:paraId="7BD77836" w14:textId="77777777" w:rsidR="00F276C6" w:rsidRDefault="00F276C6" w:rsidP="00F276C6">
      <w:pPr>
        <w:pStyle w:val="ListParagraph"/>
        <w:keepNext/>
        <w:numPr>
          <w:ilvl w:val="0"/>
          <w:numId w:val="4"/>
        </w:numPr>
        <w:spacing w:line="276" w:lineRule="auto"/>
        <w:contextualSpacing w:val="0"/>
      </w:pPr>
      <w:r>
        <w:t xml:space="preserve">7- Strongly agree  </w:t>
      </w:r>
    </w:p>
    <w:p w14:paraId="142BB119" w14:textId="77777777" w:rsidR="00F276C6" w:rsidRDefault="00F276C6" w:rsidP="00F276C6"/>
    <w:p w14:paraId="6B35BAC3" w14:textId="77777777" w:rsidR="00F276C6" w:rsidRDefault="00F276C6" w:rsidP="00F276C6">
      <w:pPr>
        <w:keepNext/>
      </w:pPr>
      <w:r>
        <w:lastRenderedPageBreak/>
        <w:t xml:space="preserve">Q31 (optional) In your opinion, what do you think would contribute to the success of Virtual Reality in disability </w:t>
      </w:r>
      <w:proofErr w:type="gramStart"/>
      <w:r>
        <w:t>organisations</w:t>
      </w:r>
      <w:proofErr w:type="gramEnd"/>
    </w:p>
    <w:p w14:paraId="074AAAE7" w14:textId="77777777" w:rsidR="00F276C6" w:rsidRDefault="00F276C6" w:rsidP="00F276C6"/>
    <w:p w14:paraId="568B0E4C" w14:textId="77777777" w:rsidR="00F276C6" w:rsidRDefault="00F276C6" w:rsidP="00F276C6">
      <w:pPr>
        <w:keepNext/>
      </w:pPr>
    </w:p>
    <w:p w14:paraId="2FB06429" w14:textId="77777777" w:rsidR="00F276C6" w:rsidRDefault="00F276C6" w:rsidP="00F276C6">
      <w:pPr>
        <w:keepNext/>
      </w:pPr>
      <w:r>
        <w:t>Q32 How important do you think the below factors are in facilitating the implementation of Virtual Reality in disability organisations?</w:t>
      </w:r>
      <w:r>
        <w:br/>
      </w:r>
    </w:p>
    <w:tbl>
      <w:tblPr>
        <w:tblStyle w:val="QSliderLabelsTable"/>
        <w:tblW w:w="9576" w:type="auto"/>
        <w:tblInd w:w="0" w:type="dxa"/>
        <w:tblLook w:val="07E0" w:firstRow="1" w:lastRow="1" w:firstColumn="1" w:lastColumn="1" w:noHBand="1" w:noVBand="1"/>
      </w:tblPr>
      <w:tblGrid>
        <w:gridCol w:w="4412"/>
        <w:gridCol w:w="1544"/>
        <w:gridCol w:w="1526"/>
        <w:gridCol w:w="1544"/>
      </w:tblGrid>
      <w:tr w:rsidR="00F276C6" w14:paraId="7D1FF29A" w14:textId="77777777" w:rsidTr="00AF6017">
        <w:tc>
          <w:tcPr>
            <w:tcW w:w="4788" w:type="dxa"/>
          </w:tcPr>
          <w:p w14:paraId="1CFF379D" w14:textId="77777777" w:rsidR="00F276C6" w:rsidRDefault="00F276C6" w:rsidP="00AF6017">
            <w:pPr>
              <w:keepNext/>
            </w:pPr>
          </w:p>
        </w:tc>
        <w:tc>
          <w:tcPr>
            <w:tcW w:w="1596" w:type="dxa"/>
          </w:tcPr>
          <w:p w14:paraId="060536CA" w14:textId="77777777" w:rsidR="00F276C6" w:rsidRDefault="00F276C6" w:rsidP="00AF6017">
            <w:r>
              <w:t>Not at all important</w:t>
            </w:r>
          </w:p>
        </w:tc>
        <w:tc>
          <w:tcPr>
            <w:tcW w:w="1596" w:type="dxa"/>
          </w:tcPr>
          <w:p w14:paraId="11139211" w14:textId="77777777" w:rsidR="00F276C6" w:rsidRDefault="00F276C6" w:rsidP="00AF6017">
            <w:r>
              <w:t xml:space="preserve">Neutral </w:t>
            </w:r>
          </w:p>
        </w:tc>
        <w:tc>
          <w:tcPr>
            <w:tcW w:w="1596" w:type="dxa"/>
          </w:tcPr>
          <w:p w14:paraId="36D74FDF" w14:textId="77777777" w:rsidR="00F276C6" w:rsidRDefault="00F276C6" w:rsidP="00AF6017">
            <w:r>
              <w:t>Extremely important</w:t>
            </w:r>
          </w:p>
        </w:tc>
      </w:tr>
    </w:tbl>
    <w:p w14:paraId="4DAB00EB" w14:textId="77777777" w:rsidR="00F276C6" w:rsidRDefault="00F276C6" w:rsidP="00F276C6"/>
    <w:tbl>
      <w:tblPr>
        <w:tblStyle w:val="QSliderLabelsTable"/>
        <w:tblW w:w="9576" w:type="auto"/>
        <w:tblInd w:w="0" w:type="dxa"/>
        <w:tblLook w:val="07E0" w:firstRow="1" w:lastRow="1" w:firstColumn="1" w:lastColumn="1" w:noHBand="1" w:noVBand="1"/>
      </w:tblPr>
      <w:tblGrid>
        <w:gridCol w:w="4488"/>
        <w:gridCol w:w="649"/>
        <w:gridCol w:w="649"/>
        <w:gridCol w:w="648"/>
        <w:gridCol w:w="648"/>
        <w:gridCol w:w="648"/>
        <w:gridCol w:w="648"/>
        <w:gridCol w:w="648"/>
      </w:tblGrid>
      <w:tr w:rsidR="00F276C6" w14:paraId="4E698AD2" w14:textId="77777777" w:rsidTr="00AF6017">
        <w:tc>
          <w:tcPr>
            <w:tcW w:w="4788" w:type="dxa"/>
          </w:tcPr>
          <w:p w14:paraId="344F24B1" w14:textId="77777777" w:rsidR="00F276C6" w:rsidRDefault="00F276C6" w:rsidP="00AF6017"/>
        </w:tc>
        <w:tc>
          <w:tcPr>
            <w:tcW w:w="684" w:type="dxa"/>
          </w:tcPr>
          <w:p w14:paraId="5B3F74AA" w14:textId="77777777" w:rsidR="00F276C6" w:rsidRDefault="00F276C6" w:rsidP="00AF6017">
            <w:r>
              <w:t>1</w:t>
            </w:r>
          </w:p>
        </w:tc>
        <w:tc>
          <w:tcPr>
            <w:tcW w:w="684" w:type="dxa"/>
          </w:tcPr>
          <w:p w14:paraId="2C6B79D9" w14:textId="77777777" w:rsidR="00F276C6" w:rsidRDefault="00F276C6" w:rsidP="00AF6017">
            <w:r>
              <w:t>2</w:t>
            </w:r>
          </w:p>
        </w:tc>
        <w:tc>
          <w:tcPr>
            <w:tcW w:w="684" w:type="dxa"/>
          </w:tcPr>
          <w:p w14:paraId="322E3660" w14:textId="77777777" w:rsidR="00F276C6" w:rsidRDefault="00F276C6" w:rsidP="00AF6017">
            <w:r>
              <w:t>3</w:t>
            </w:r>
          </w:p>
        </w:tc>
        <w:tc>
          <w:tcPr>
            <w:tcW w:w="684" w:type="dxa"/>
          </w:tcPr>
          <w:p w14:paraId="31E8D1B9" w14:textId="77777777" w:rsidR="00F276C6" w:rsidRDefault="00F276C6" w:rsidP="00AF6017">
            <w:r>
              <w:t>4</w:t>
            </w:r>
          </w:p>
        </w:tc>
        <w:tc>
          <w:tcPr>
            <w:tcW w:w="684" w:type="dxa"/>
          </w:tcPr>
          <w:p w14:paraId="4BC27FAC" w14:textId="77777777" w:rsidR="00F276C6" w:rsidRDefault="00F276C6" w:rsidP="00AF6017">
            <w:r>
              <w:t>5</w:t>
            </w:r>
          </w:p>
        </w:tc>
        <w:tc>
          <w:tcPr>
            <w:tcW w:w="684" w:type="dxa"/>
          </w:tcPr>
          <w:p w14:paraId="7FA8BEAD" w14:textId="77777777" w:rsidR="00F276C6" w:rsidRDefault="00F276C6" w:rsidP="00AF6017">
            <w:r>
              <w:t>6</w:t>
            </w:r>
          </w:p>
        </w:tc>
        <w:tc>
          <w:tcPr>
            <w:tcW w:w="684" w:type="dxa"/>
          </w:tcPr>
          <w:p w14:paraId="07A7E0D9" w14:textId="77777777" w:rsidR="00F276C6" w:rsidRDefault="00F276C6" w:rsidP="00AF6017">
            <w:r>
              <w:t>7</w:t>
            </w:r>
          </w:p>
        </w:tc>
      </w:tr>
    </w:tbl>
    <w:p w14:paraId="41FF77A6" w14:textId="77777777" w:rsidR="00F276C6" w:rsidRDefault="00F276C6" w:rsidP="00F276C6"/>
    <w:tbl>
      <w:tblPr>
        <w:tblStyle w:val="QStandardSliderTable"/>
        <w:tblW w:w="9576" w:type="auto"/>
        <w:tblLook w:val="07E0" w:firstRow="1" w:lastRow="1" w:firstColumn="1" w:lastColumn="1" w:noHBand="1" w:noVBand="1"/>
      </w:tblPr>
      <w:tblGrid>
        <w:gridCol w:w="4416"/>
        <w:gridCol w:w="4610"/>
      </w:tblGrid>
      <w:tr w:rsidR="00F276C6" w14:paraId="111A01C7"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009E0196" w14:textId="77777777" w:rsidR="00F276C6" w:rsidRDefault="00F276C6" w:rsidP="00AF6017">
            <w:pPr>
              <w:keepNext/>
            </w:pPr>
            <w:r>
              <w:t>Knowledge about what VR can do ()</w:t>
            </w:r>
          </w:p>
        </w:tc>
        <w:tc>
          <w:tcPr>
            <w:tcW w:w="4788" w:type="dxa"/>
          </w:tcPr>
          <w:p w14:paraId="48AF88A5"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25E88BC8" wp14:editId="65473E29">
                  <wp:extent cx="1905000" cy="304800"/>
                  <wp:effectExtent l="0" t="0" r="0" b="0"/>
                  <wp:docPr id="21"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F276C6" w14:paraId="4E29C000"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2DC2FA73" w14:textId="77777777" w:rsidR="00F276C6" w:rsidRDefault="00F276C6" w:rsidP="00AF6017">
            <w:pPr>
              <w:keepNext/>
            </w:pPr>
            <w:r>
              <w:t>Having IT support with technical issues ()</w:t>
            </w:r>
          </w:p>
        </w:tc>
        <w:tc>
          <w:tcPr>
            <w:tcW w:w="4788" w:type="dxa"/>
          </w:tcPr>
          <w:p w14:paraId="2C0EC85F"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7928A82C" wp14:editId="27C894CD">
                  <wp:extent cx="1905000" cy="304800"/>
                  <wp:effectExtent l="0" t="0" r="0" b="0"/>
                  <wp:docPr id="22"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F276C6" w14:paraId="5E7127D1"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32B79186" w14:textId="77777777" w:rsidR="00F276C6" w:rsidRDefault="00F276C6" w:rsidP="00AF6017">
            <w:pPr>
              <w:keepNext/>
            </w:pPr>
            <w:r>
              <w:t>Having adequate infrastructure (e.g., space, power, connectivity) ()</w:t>
            </w:r>
          </w:p>
        </w:tc>
        <w:tc>
          <w:tcPr>
            <w:tcW w:w="4788" w:type="dxa"/>
          </w:tcPr>
          <w:p w14:paraId="47568D22"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550136D7" wp14:editId="2AA1C30E">
                  <wp:extent cx="1905000" cy="304800"/>
                  <wp:effectExtent l="0" t="0" r="0" b="0"/>
                  <wp:docPr id="23"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F276C6" w14:paraId="691A426E"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36116E4B" w14:textId="77777777" w:rsidR="00F276C6" w:rsidRDefault="00F276C6" w:rsidP="00AF6017">
            <w:pPr>
              <w:keepNext/>
            </w:pPr>
            <w:r>
              <w:t>VR works well with existing programs and services ()</w:t>
            </w:r>
          </w:p>
        </w:tc>
        <w:tc>
          <w:tcPr>
            <w:tcW w:w="4788" w:type="dxa"/>
          </w:tcPr>
          <w:p w14:paraId="55C10644"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AC4A79C" wp14:editId="055ED601">
                  <wp:extent cx="1905000" cy="304800"/>
                  <wp:effectExtent l="0" t="0" r="0" b="0"/>
                  <wp:docPr id="24"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F276C6" w14:paraId="31C74915"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2F736D19" w14:textId="77777777" w:rsidR="00F276C6" w:rsidRDefault="00F276C6" w:rsidP="00AF6017">
            <w:pPr>
              <w:keepNext/>
            </w:pPr>
            <w:r>
              <w:t>Easy-to-use VR interfaces and controls ()</w:t>
            </w:r>
          </w:p>
        </w:tc>
        <w:tc>
          <w:tcPr>
            <w:tcW w:w="4788" w:type="dxa"/>
          </w:tcPr>
          <w:p w14:paraId="7A2D2A93"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22449F09" wp14:editId="3D95D85D">
                  <wp:extent cx="1905000" cy="304800"/>
                  <wp:effectExtent l="0" t="0" r="0" b="0"/>
                  <wp:docPr id="25"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F276C6" w14:paraId="583D9235"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454B71E3" w14:textId="77777777" w:rsidR="00F276C6" w:rsidRDefault="00F276C6" w:rsidP="00AF6017">
            <w:pPr>
              <w:keepNext/>
            </w:pPr>
            <w:r>
              <w:t>Research that shows VR is effective ()</w:t>
            </w:r>
          </w:p>
        </w:tc>
        <w:tc>
          <w:tcPr>
            <w:tcW w:w="4788" w:type="dxa"/>
          </w:tcPr>
          <w:p w14:paraId="7A5CE156"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389A3530" wp14:editId="0EF73E45">
                  <wp:extent cx="1905000" cy="304800"/>
                  <wp:effectExtent l="0" t="0" r="0" b="0"/>
                  <wp:docPr id="26"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r w:rsidR="00F276C6" w14:paraId="46535131" w14:textId="77777777" w:rsidTr="00AF6017">
        <w:tc>
          <w:tcPr>
            <w:cnfStyle w:val="001000000000" w:firstRow="0" w:lastRow="0" w:firstColumn="1" w:lastColumn="0" w:oddVBand="0" w:evenVBand="0" w:oddHBand="0" w:evenHBand="0" w:firstRowFirstColumn="0" w:firstRowLastColumn="0" w:lastRowFirstColumn="0" w:lastRowLastColumn="0"/>
            <w:tcW w:w="4788" w:type="dxa"/>
          </w:tcPr>
          <w:p w14:paraId="4D1EDFBB" w14:textId="77777777" w:rsidR="00F276C6" w:rsidRDefault="00F276C6" w:rsidP="00AF6017">
            <w:pPr>
              <w:keepNext/>
            </w:pPr>
            <w:r>
              <w:t>Compatibility with client needs and preferences ()</w:t>
            </w:r>
          </w:p>
        </w:tc>
        <w:tc>
          <w:tcPr>
            <w:tcW w:w="4788" w:type="dxa"/>
          </w:tcPr>
          <w:p w14:paraId="3479F907" w14:textId="77777777" w:rsidR="00F276C6" w:rsidRDefault="00F276C6" w:rsidP="00AF6017">
            <w:pPr>
              <w:keepN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3E1C89A6" wp14:editId="67D98210">
                  <wp:extent cx="1905000" cy="304800"/>
                  <wp:effectExtent l="0" t="0" r="0" b="0"/>
                  <wp:docPr id="27"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ordSliderHorizontal.png"/>
                          <pic:cNvPicPr/>
                        </pic:nvPicPr>
                        <pic:blipFill>
                          <a:blip r:embed="rId8"/>
                          <a:stretch>
                            <a:fillRect/>
                          </a:stretch>
                        </pic:blipFill>
                        <pic:spPr>
                          <a:xfrm>
                            <a:off x="0" y="0"/>
                            <a:ext cx="1905000" cy="304800"/>
                          </a:xfrm>
                          <a:prstGeom prst="rect">
                            <a:avLst/>
                          </a:prstGeom>
                        </pic:spPr>
                      </pic:pic>
                    </a:graphicData>
                  </a:graphic>
                </wp:inline>
              </w:drawing>
            </w:r>
          </w:p>
        </w:tc>
      </w:tr>
    </w:tbl>
    <w:p w14:paraId="055EA1DE" w14:textId="77777777" w:rsidR="00F276C6" w:rsidRDefault="00F276C6" w:rsidP="00F276C6"/>
    <w:p w14:paraId="1A7465B1" w14:textId="77777777" w:rsidR="00F276C6" w:rsidRDefault="00F276C6" w:rsidP="00F276C6"/>
    <w:p w14:paraId="7E6DF8EF" w14:textId="77777777" w:rsidR="00F276C6" w:rsidRDefault="00F276C6" w:rsidP="00F276C6">
      <w:pPr>
        <w:keepNext/>
      </w:pPr>
      <w:r>
        <w:t>Q33 How important is it for disability organisations to have clear guidelines and standards in place for the ethical and inclusive use of VR technology?</w:t>
      </w:r>
    </w:p>
    <w:p w14:paraId="5BF3ED85" w14:textId="77777777" w:rsidR="00F276C6" w:rsidRDefault="00F276C6" w:rsidP="00F276C6">
      <w:pPr>
        <w:pStyle w:val="ListParagraph"/>
        <w:keepNext/>
        <w:numPr>
          <w:ilvl w:val="0"/>
          <w:numId w:val="4"/>
        </w:numPr>
        <w:spacing w:line="276" w:lineRule="auto"/>
        <w:contextualSpacing w:val="0"/>
      </w:pPr>
      <w:r>
        <w:t xml:space="preserve">1 - Not at all important </w:t>
      </w:r>
    </w:p>
    <w:p w14:paraId="37EBFB88" w14:textId="77777777" w:rsidR="00F276C6" w:rsidRDefault="00F276C6" w:rsidP="00F276C6">
      <w:pPr>
        <w:pStyle w:val="ListParagraph"/>
        <w:keepNext/>
        <w:numPr>
          <w:ilvl w:val="0"/>
          <w:numId w:val="4"/>
        </w:numPr>
        <w:spacing w:line="276" w:lineRule="auto"/>
        <w:contextualSpacing w:val="0"/>
      </w:pPr>
      <w:r>
        <w:t>2</w:t>
      </w:r>
    </w:p>
    <w:p w14:paraId="731D5FAD" w14:textId="77777777" w:rsidR="00F276C6" w:rsidRDefault="00F276C6" w:rsidP="00F276C6">
      <w:pPr>
        <w:pStyle w:val="ListParagraph"/>
        <w:keepNext/>
        <w:numPr>
          <w:ilvl w:val="0"/>
          <w:numId w:val="4"/>
        </w:numPr>
        <w:spacing w:line="276" w:lineRule="auto"/>
        <w:contextualSpacing w:val="0"/>
      </w:pPr>
      <w:r>
        <w:t>3</w:t>
      </w:r>
    </w:p>
    <w:p w14:paraId="48EC76CB" w14:textId="77777777" w:rsidR="00F276C6" w:rsidRDefault="00F276C6" w:rsidP="00F276C6">
      <w:pPr>
        <w:pStyle w:val="ListParagraph"/>
        <w:keepNext/>
        <w:numPr>
          <w:ilvl w:val="0"/>
          <w:numId w:val="4"/>
        </w:numPr>
        <w:spacing w:line="276" w:lineRule="auto"/>
        <w:contextualSpacing w:val="0"/>
      </w:pPr>
      <w:r>
        <w:t xml:space="preserve">4 - Neutral </w:t>
      </w:r>
    </w:p>
    <w:p w14:paraId="329628D5" w14:textId="77777777" w:rsidR="00F276C6" w:rsidRDefault="00F276C6" w:rsidP="00F276C6">
      <w:pPr>
        <w:pStyle w:val="ListParagraph"/>
        <w:keepNext/>
        <w:numPr>
          <w:ilvl w:val="0"/>
          <w:numId w:val="4"/>
        </w:numPr>
        <w:spacing w:line="276" w:lineRule="auto"/>
        <w:contextualSpacing w:val="0"/>
      </w:pPr>
      <w:r>
        <w:t>5</w:t>
      </w:r>
    </w:p>
    <w:p w14:paraId="45A93A1C" w14:textId="77777777" w:rsidR="00F276C6" w:rsidRDefault="00F276C6" w:rsidP="00F276C6">
      <w:pPr>
        <w:pStyle w:val="ListParagraph"/>
        <w:keepNext/>
        <w:numPr>
          <w:ilvl w:val="0"/>
          <w:numId w:val="4"/>
        </w:numPr>
        <w:spacing w:line="276" w:lineRule="auto"/>
        <w:contextualSpacing w:val="0"/>
      </w:pPr>
      <w:r>
        <w:t xml:space="preserve">6 </w:t>
      </w:r>
    </w:p>
    <w:p w14:paraId="08272FFF" w14:textId="77777777" w:rsidR="00F276C6" w:rsidRDefault="00F276C6" w:rsidP="00F276C6">
      <w:pPr>
        <w:pStyle w:val="ListParagraph"/>
        <w:keepNext/>
        <w:numPr>
          <w:ilvl w:val="0"/>
          <w:numId w:val="4"/>
        </w:numPr>
        <w:spacing w:line="276" w:lineRule="auto"/>
        <w:contextualSpacing w:val="0"/>
      </w:pPr>
      <w:r>
        <w:t xml:space="preserve">7 - Extremely important  </w:t>
      </w:r>
    </w:p>
    <w:p w14:paraId="62690BB9" w14:textId="77777777" w:rsidR="00F276C6" w:rsidRDefault="00F276C6" w:rsidP="00F276C6"/>
    <w:p w14:paraId="72F399FC" w14:textId="77777777" w:rsidR="00F276C6" w:rsidRDefault="00F276C6" w:rsidP="00F276C6">
      <w:pPr>
        <w:keepNext/>
      </w:pPr>
      <w:r>
        <w:lastRenderedPageBreak/>
        <w:t>Q34 If you have any additional feedback, suggestions, or concerns regarding the use of Virtual Reality in disability organisations, please feel free to share them here.</w:t>
      </w:r>
    </w:p>
    <w:p w14:paraId="06675A54" w14:textId="77777777" w:rsidR="00F276C6" w:rsidRDefault="00F276C6" w:rsidP="00F276C6">
      <w:pPr>
        <w:pStyle w:val="TextEntryLine"/>
        <w:ind w:firstLine="400"/>
      </w:pPr>
      <w:r>
        <w:t>________________________________________________________________</w:t>
      </w:r>
    </w:p>
    <w:p w14:paraId="4600ECB5" w14:textId="77777777" w:rsidR="00F276C6" w:rsidRDefault="00F276C6" w:rsidP="00F276C6"/>
    <w:p w14:paraId="2C85AB54" w14:textId="77777777" w:rsidR="00F276C6" w:rsidRDefault="00F276C6" w:rsidP="00F276C6"/>
    <w:p w14:paraId="1F0A8B9C" w14:textId="77777777" w:rsidR="00F276C6" w:rsidRDefault="00F276C6" w:rsidP="00F276C6"/>
    <w:p w14:paraId="729AAE32" w14:textId="77777777" w:rsidR="00F276C6" w:rsidRDefault="00F276C6" w:rsidP="00F276C6"/>
    <w:p w14:paraId="33199BCA" w14:textId="77777777" w:rsidR="00F276C6" w:rsidRDefault="00F276C6" w:rsidP="00F276C6"/>
    <w:p w14:paraId="75CA8039" w14:textId="77777777" w:rsidR="00AC215A" w:rsidRDefault="00AC215A"/>
    <w:sectPr w:rsidR="00AC215A" w:rsidSect="00F276C6">
      <w:headerReference w:type="even" r:id="rId9"/>
      <w:headerReference w:type="default" r:id="rId10"/>
      <w:headerReference w:type="first" r:id="rId11"/>
      <w:pgSz w:w="11906" w:h="16838"/>
      <w:pgMar w:top="1440" w:right="1440" w:bottom="1440" w:left="1440" w:header="567" w:footer="567" w:gutter="0"/>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83911" w14:textId="77777777" w:rsidR="00130676" w:rsidRDefault="00130676" w:rsidP="00F276C6">
      <w:r>
        <w:separator/>
      </w:r>
    </w:p>
  </w:endnote>
  <w:endnote w:type="continuationSeparator" w:id="0">
    <w:p w14:paraId="0886F7CD" w14:textId="77777777" w:rsidR="00130676" w:rsidRDefault="00130676" w:rsidP="00F276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4DD38" w14:textId="77777777" w:rsidR="00130676" w:rsidRDefault="00130676" w:rsidP="00F276C6">
      <w:r>
        <w:separator/>
      </w:r>
    </w:p>
  </w:footnote>
  <w:footnote w:type="continuationSeparator" w:id="0">
    <w:p w14:paraId="546A280F" w14:textId="77777777" w:rsidR="00130676" w:rsidRDefault="00130676" w:rsidP="00F276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5985222"/>
      <w:docPartObj>
        <w:docPartGallery w:val="Page Numbers (Top of Page)"/>
        <w:docPartUnique/>
      </w:docPartObj>
    </w:sdtPr>
    <w:sdtContent>
      <w:p w14:paraId="0CA28870" w14:textId="77777777" w:rsidR="00D33747" w:rsidRDefault="00000000" w:rsidP="00F2516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sdtContent>
  </w:sdt>
  <w:sdt>
    <w:sdtPr>
      <w:rPr>
        <w:rStyle w:val="PageNumber"/>
      </w:rPr>
      <w:id w:val="-2080276152"/>
      <w:docPartObj>
        <w:docPartGallery w:val="Page Numbers (Top of Page)"/>
        <w:docPartUnique/>
      </w:docPartObj>
    </w:sdtPr>
    <w:sdtContent>
      <w:p w14:paraId="5258DEFE" w14:textId="77777777" w:rsidR="00D33747" w:rsidRDefault="00000000" w:rsidP="00E37E95">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sdtContent>
  </w:sdt>
  <w:sdt>
    <w:sdtPr>
      <w:rPr>
        <w:rStyle w:val="PageNumber"/>
      </w:rPr>
      <w:id w:val="-368295053"/>
      <w:docPartObj>
        <w:docPartGallery w:val="Page Numbers (Top of Page)"/>
        <w:docPartUnique/>
      </w:docPartObj>
    </w:sdtPr>
    <w:sdtContent>
      <w:p w14:paraId="366F99DB" w14:textId="77777777" w:rsidR="00D33747" w:rsidRDefault="00000000" w:rsidP="003B62E2">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sdtContent>
  </w:sdt>
  <w:p w14:paraId="726E2964" w14:textId="77777777" w:rsidR="00D33747" w:rsidRDefault="00D33747" w:rsidP="003B62E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96E99" w14:textId="77777777" w:rsidR="00D33747" w:rsidRPr="00144701" w:rsidRDefault="00D33747" w:rsidP="003B62E2">
    <w:pPr>
      <w:pStyle w:val="Header"/>
      <w:ind w:right="36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002577"/>
      <w:docPartObj>
        <w:docPartGallery w:val="Page Numbers (Top of Page)"/>
        <w:docPartUnique/>
      </w:docPartObj>
    </w:sdtPr>
    <w:sdtContent>
      <w:p w14:paraId="33640F95" w14:textId="77777777" w:rsidR="00D33747" w:rsidRDefault="00000000" w:rsidP="00F2516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20B68F5D" w14:textId="77777777" w:rsidR="00D33747" w:rsidRDefault="00D33747" w:rsidP="003B62E2">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56112240"/>
    <w:multiLevelType w:val="hybridMultilevel"/>
    <w:tmpl w:val="485C8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66482670">
    <w:abstractNumId w:val="2"/>
  </w:num>
  <w:num w:numId="2" w16cid:durableId="304286760">
    <w:abstractNumId w:val="1"/>
  </w:num>
  <w:num w:numId="3" w16cid:durableId="1270969164">
    <w:abstractNumId w:val="3"/>
  </w:num>
  <w:num w:numId="4" w16cid:durableId="162862084">
    <w:abstractNumId w:val="0"/>
  </w:num>
  <w:num w:numId="5" w16cid:durableId="6803500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1MTY0MTc2sDQzNjZW0lEKTi0uzszPAykwrAUAQg7wjywAAAA="/>
  </w:docVars>
  <w:rsids>
    <w:rsidRoot w:val="00F276C6"/>
    <w:rsid w:val="00007E16"/>
    <w:rsid w:val="00016C44"/>
    <w:rsid w:val="0006186C"/>
    <w:rsid w:val="00130676"/>
    <w:rsid w:val="001F549E"/>
    <w:rsid w:val="00216783"/>
    <w:rsid w:val="00506DD3"/>
    <w:rsid w:val="006F0182"/>
    <w:rsid w:val="0070283A"/>
    <w:rsid w:val="007060EA"/>
    <w:rsid w:val="00756EED"/>
    <w:rsid w:val="00792F15"/>
    <w:rsid w:val="007C3CE9"/>
    <w:rsid w:val="00A32405"/>
    <w:rsid w:val="00AC215A"/>
    <w:rsid w:val="00D33747"/>
    <w:rsid w:val="00F276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8BCD75"/>
  <w15:chartTrackingRefBased/>
  <w15:docId w15:val="{0B41B01F-D53A-7D44-A861-2208CDCB0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AU"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6C6"/>
  </w:style>
  <w:style w:type="paragraph" w:styleId="Heading1">
    <w:name w:val="heading 1"/>
    <w:basedOn w:val="Normal"/>
    <w:next w:val="Normal"/>
    <w:link w:val="Heading1Char"/>
    <w:uiPriority w:val="9"/>
    <w:qFormat/>
    <w:rsid w:val="00F276C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276C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276C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276C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276C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276C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276C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276C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276C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76C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276C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276C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276C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276C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276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276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276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276C6"/>
    <w:rPr>
      <w:rFonts w:eastAsiaTheme="majorEastAsia" w:cstheme="majorBidi"/>
      <w:color w:val="272727" w:themeColor="text1" w:themeTint="D8"/>
    </w:rPr>
  </w:style>
  <w:style w:type="paragraph" w:styleId="Title">
    <w:name w:val="Title"/>
    <w:basedOn w:val="Normal"/>
    <w:next w:val="Normal"/>
    <w:link w:val="TitleChar"/>
    <w:uiPriority w:val="10"/>
    <w:qFormat/>
    <w:rsid w:val="00F276C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76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276C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276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276C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276C6"/>
    <w:rPr>
      <w:i/>
      <w:iCs/>
      <w:color w:val="404040" w:themeColor="text1" w:themeTint="BF"/>
    </w:rPr>
  </w:style>
  <w:style w:type="paragraph" w:styleId="ListParagraph">
    <w:name w:val="List Paragraph"/>
    <w:basedOn w:val="Normal"/>
    <w:uiPriority w:val="34"/>
    <w:qFormat/>
    <w:rsid w:val="00F276C6"/>
    <w:pPr>
      <w:ind w:left="720"/>
      <w:contextualSpacing/>
    </w:pPr>
  </w:style>
  <w:style w:type="character" w:styleId="IntenseEmphasis">
    <w:name w:val="Intense Emphasis"/>
    <w:basedOn w:val="DefaultParagraphFont"/>
    <w:uiPriority w:val="21"/>
    <w:qFormat/>
    <w:rsid w:val="00F276C6"/>
    <w:rPr>
      <w:i/>
      <w:iCs/>
      <w:color w:val="0F4761" w:themeColor="accent1" w:themeShade="BF"/>
    </w:rPr>
  </w:style>
  <w:style w:type="paragraph" w:styleId="IntenseQuote">
    <w:name w:val="Intense Quote"/>
    <w:basedOn w:val="Normal"/>
    <w:next w:val="Normal"/>
    <w:link w:val="IntenseQuoteChar"/>
    <w:uiPriority w:val="30"/>
    <w:qFormat/>
    <w:rsid w:val="00F276C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276C6"/>
    <w:rPr>
      <w:i/>
      <w:iCs/>
      <w:color w:val="0F4761" w:themeColor="accent1" w:themeShade="BF"/>
    </w:rPr>
  </w:style>
  <w:style w:type="character" w:styleId="IntenseReference">
    <w:name w:val="Intense Reference"/>
    <w:basedOn w:val="DefaultParagraphFont"/>
    <w:uiPriority w:val="32"/>
    <w:qFormat/>
    <w:rsid w:val="00F276C6"/>
    <w:rPr>
      <w:b/>
      <w:bCs/>
      <w:smallCaps/>
      <w:color w:val="0F4761" w:themeColor="accent1" w:themeShade="BF"/>
      <w:spacing w:val="5"/>
    </w:rPr>
  </w:style>
  <w:style w:type="paragraph" w:styleId="Header">
    <w:name w:val="header"/>
    <w:basedOn w:val="Normal"/>
    <w:link w:val="HeaderChar"/>
    <w:uiPriority w:val="99"/>
    <w:unhideWhenUsed/>
    <w:rsid w:val="00F276C6"/>
    <w:pPr>
      <w:tabs>
        <w:tab w:val="center" w:pos="4513"/>
        <w:tab w:val="right" w:pos="9026"/>
      </w:tabs>
    </w:pPr>
  </w:style>
  <w:style w:type="character" w:customStyle="1" w:styleId="HeaderChar">
    <w:name w:val="Header Char"/>
    <w:basedOn w:val="DefaultParagraphFont"/>
    <w:link w:val="Header"/>
    <w:uiPriority w:val="99"/>
    <w:rsid w:val="00F276C6"/>
  </w:style>
  <w:style w:type="character" w:styleId="Hyperlink">
    <w:name w:val="Hyperlink"/>
    <w:basedOn w:val="DefaultParagraphFont"/>
    <w:uiPriority w:val="99"/>
    <w:unhideWhenUsed/>
    <w:rsid w:val="00F276C6"/>
    <w:rPr>
      <w:color w:val="0000FF"/>
      <w:u w:val="single"/>
    </w:rPr>
  </w:style>
  <w:style w:type="table" w:customStyle="1" w:styleId="QStandardSliderTable">
    <w:name w:val="QStandardSliderTable"/>
    <w:uiPriority w:val="99"/>
    <w:qFormat/>
    <w:rsid w:val="00F276C6"/>
    <w:pPr>
      <w:jc w:val="center"/>
    </w:pPr>
    <w:rPr>
      <w:rFonts w:eastAsiaTheme="minorEastAsia"/>
      <w:kern w:val="0"/>
      <w:sz w:val="22"/>
      <w:szCs w:val="22"/>
      <w:lang w:val="en-US" w:eastAsia="en-GB"/>
      <w14:ligatures w14:val="none"/>
    </w:r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liderLabelsTable">
    <w:name w:val="QSliderLabelsTable"/>
    <w:uiPriority w:val="99"/>
    <w:qFormat/>
    <w:rsid w:val="00F276C6"/>
    <w:pPr>
      <w:jc w:val="center"/>
    </w:pPr>
    <w:rPr>
      <w:rFonts w:eastAsiaTheme="minorEastAsia"/>
      <w:kern w:val="0"/>
      <w:sz w:val="22"/>
      <w:szCs w:val="22"/>
      <w:lang w:val="en-US"/>
      <w14:ligatures w14:val="none"/>
    </w:rPr>
    <w:tblPr>
      <w:tblCellMar>
        <w:top w:w="0" w:type="dxa"/>
        <w:left w:w="0" w:type="dxa"/>
        <w:bottom w:w="0" w:type="dxa"/>
        <w:right w:w="0" w:type="dxa"/>
      </w:tblCellMar>
    </w:tblPr>
  </w:style>
  <w:style w:type="numbering" w:customStyle="1" w:styleId="Multipunch">
    <w:name w:val="Multi punch"/>
    <w:rsid w:val="00F276C6"/>
    <w:pPr>
      <w:numPr>
        <w:numId w:val="1"/>
      </w:numPr>
    </w:pPr>
  </w:style>
  <w:style w:type="numbering" w:customStyle="1" w:styleId="Singlepunch">
    <w:name w:val="Single punch"/>
    <w:rsid w:val="00F276C6"/>
    <w:pPr>
      <w:numPr>
        <w:numId w:val="3"/>
      </w:numPr>
    </w:pPr>
  </w:style>
  <w:style w:type="paragraph" w:customStyle="1" w:styleId="QDisplayLogic">
    <w:name w:val="QDisplayLogic"/>
    <w:basedOn w:val="Normal"/>
    <w:qFormat/>
    <w:rsid w:val="00F276C6"/>
    <w:pPr>
      <w:shd w:val="clear" w:color="auto" w:fill="6898BB"/>
      <w:spacing w:before="120" w:after="120"/>
    </w:pPr>
    <w:rPr>
      <w:rFonts w:eastAsiaTheme="minorEastAsia"/>
      <w:i/>
      <w:color w:val="FFFFFF"/>
      <w:kern w:val="0"/>
      <w:sz w:val="20"/>
      <w:szCs w:val="22"/>
      <w:lang w:val="en-US"/>
      <w14:ligatures w14:val="none"/>
    </w:rPr>
  </w:style>
  <w:style w:type="paragraph" w:customStyle="1" w:styleId="QuestionSeparator">
    <w:name w:val="QuestionSeparator"/>
    <w:basedOn w:val="Normal"/>
    <w:qFormat/>
    <w:rsid w:val="00F276C6"/>
    <w:pPr>
      <w:pBdr>
        <w:top w:val="dashed" w:sz="8" w:space="0" w:color="CCCCCC"/>
      </w:pBdr>
      <w:spacing w:before="120" w:after="120" w:line="120" w:lineRule="auto"/>
    </w:pPr>
    <w:rPr>
      <w:rFonts w:eastAsiaTheme="minorEastAsia"/>
      <w:kern w:val="0"/>
      <w:sz w:val="22"/>
      <w:szCs w:val="22"/>
      <w:lang w:val="en-US"/>
      <w14:ligatures w14:val="none"/>
    </w:rPr>
  </w:style>
  <w:style w:type="paragraph" w:customStyle="1" w:styleId="Dropdown">
    <w:name w:val="Dropdown"/>
    <w:basedOn w:val="Normal"/>
    <w:qFormat/>
    <w:rsid w:val="00F276C6"/>
    <w:pPr>
      <w:pBdr>
        <w:top w:val="single" w:sz="4" w:space="4" w:color="CCCCCC"/>
        <w:left w:val="single" w:sz="4" w:space="4" w:color="CCCCCC"/>
        <w:bottom w:val="single" w:sz="4" w:space="4" w:color="CCCCCC"/>
        <w:right w:val="single" w:sz="4" w:space="4" w:color="CCCCCC"/>
      </w:pBdr>
      <w:spacing w:before="120" w:after="120"/>
    </w:pPr>
    <w:rPr>
      <w:rFonts w:eastAsiaTheme="minorEastAsia"/>
      <w:kern w:val="0"/>
      <w:sz w:val="22"/>
      <w:szCs w:val="22"/>
      <w:lang w:val="en-US"/>
      <w14:ligatures w14:val="none"/>
    </w:rPr>
  </w:style>
  <w:style w:type="paragraph" w:customStyle="1" w:styleId="TextEntryLine">
    <w:name w:val="TextEntryLine"/>
    <w:basedOn w:val="Normal"/>
    <w:qFormat/>
    <w:rsid w:val="00F276C6"/>
    <w:pPr>
      <w:spacing w:before="240"/>
    </w:pPr>
    <w:rPr>
      <w:rFonts w:eastAsiaTheme="minorEastAsia"/>
      <w:kern w:val="0"/>
      <w:sz w:val="22"/>
      <w:szCs w:val="22"/>
      <w:lang w:val="en-US"/>
      <w14:ligatures w14:val="none"/>
    </w:rPr>
  </w:style>
  <w:style w:type="character" w:styleId="PageNumber">
    <w:name w:val="page number"/>
    <w:basedOn w:val="DefaultParagraphFont"/>
    <w:uiPriority w:val="99"/>
    <w:semiHidden/>
    <w:unhideWhenUsed/>
    <w:rsid w:val="00F276C6"/>
  </w:style>
  <w:style w:type="paragraph" w:styleId="Footer">
    <w:name w:val="footer"/>
    <w:basedOn w:val="Normal"/>
    <w:link w:val="FooterChar"/>
    <w:uiPriority w:val="99"/>
    <w:unhideWhenUsed/>
    <w:rsid w:val="00F276C6"/>
    <w:pPr>
      <w:tabs>
        <w:tab w:val="center" w:pos="4513"/>
        <w:tab w:val="right" w:pos="9026"/>
      </w:tabs>
    </w:pPr>
  </w:style>
  <w:style w:type="character" w:customStyle="1" w:styleId="FooterChar">
    <w:name w:val="Footer Char"/>
    <w:basedOn w:val="DefaultParagraphFont"/>
    <w:link w:val="Footer"/>
    <w:uiPriority w:val="99"/>
    <w:rsid w:val="00F276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5</Pages>
  <Words>1318</Words>
  <Characters>7109</Characters>
  <Application>Microsoft Office Word</Application>
  <DocSecurity>0</DocSecurity>
  <Lines>450</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celli, Gloria Shaddae - crigs001</dc:creator>
  <cp:keywords/>
  <dc:description/>
  <cp:lastModifiedBy>Tobias Loetscher</cp:lastModifiedBy>
  <cp:revision>4</cp:revision>
  <dcterms:created xsi:type="dcterms:W3CDTF">2025-01-15T22:56:00Z</dcterms:created>
  <dcterms:modified xsi:type="dcterms:W3CDTF">2025-01-17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c717fcf856fdf093357908548007525fc048aba77b73bc2b18757a1ad5406a</vt:lpwstr>
  </property>
</Properties>
</file>